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A3342" w14:textId="77777777" w:rsidR="00B1545D" w:rsidRPr="007F5EEC" w:rsidRDefault="00B1545D" w:rsidP="00B1545D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7F5EEC">
        <w:rPr>
          <w:rFonts w:ascii="Times New Roman" w:eastAsia="標楷體" w:hAnsi="Times New Roman" w:cs="Times New Roman"/>
          <w:sz w:val="36"/>
          <w:szCs w:val="36"/>
        </w:rPr>
        <w:t>Lab in System on Chip Integrated Design</w:t>
      </w:r>
    </w:p>
    <w:p w14:paraId="0442B0D4" w14:textId="034123D6" w:rsidR="00B1545D" w:rsidRPr="007F5EEC" w:rsidRDefault="00B1545D" w:rsidP="00B1545D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7F5EEC">
        <w:rPr>
          <w:rFonts w:ascii="Times New Roman" w:eastAsia="標楷體" w:hAnsi="Times New Roman" w:cs="Times New Roman"/>
          <w:sz w:val="36"/>
          <w:szCs w:val="36"/>
        </w:rPr>
        <w:t xml:space="preserve">Final </w:t>
      </w:r>
      <w:r w:rsidR="005B7907" w:rsidRPr="007F5EEC">
        <w:rPr>
          <w:rFonts w:ascii="Times New Roman" w:eastAsia="標楷體" w:hAnsi="Times New Roman" w:cs="Times New Roman"/>
          <w:sz w:val="36"/>
          <w:szCs w:val="36"/>
        </w:rPr>
        <w:t>P</w:t>
      </w:r>
      <w:r w:rsidRPr="007F5EEC">
        <w:rPr>
          <w:rFonts w:ascii="Times New Roman" w:eastAsia="標楷體" w:hAnsi="Times New Roman" w:cs="Times New Roman"/>
          <w:sz w:val="36"/>
          <w:szCs w:val="36"/>
        </w:rPr>
        <w:t xml:space="preserve">roject </w:t>
      </w:r>
      <w:r w:rsidR="005B7907" w:rsidRPr="007F5EEC">
        <w:rPr>
          <w:rFonts w:ascii="Times New Roman" w:eastAsia="標楷體" w:hAnsi="Times New Roman" w:cs="Times New Roman"/>
          <w:sz w:val="36"/>
          <w:szCs w:val="36"/>
        </w:rPr>
        <w:t>R</w:t>
      </w:r>
      <w:r w:rsidRPr="007F5EEC">
        <w:rPr>
          <w:rFonts w:ascii="Times New Roman" w:eastAsia="標楷體" w:hAnsi="Times New Roman" w:cs="Times New Roman"/>
          <w:sz w:val="36"/>
          <w:szCs w:val="36"/>
        </w:rPr>
        <w:t>eport</w:t>
      </w:r>
    </w:p>
    <w:p w14:paraId="0D867648" w14:textId="77777777" w:rsidR="00B1545D" w:rsidRPr="007F5EEC" w:rsidRDefault="00B1545D" w:rsidP="00B1545D">
      <w:pPr>
        <w:wordWrap w:val="0"/>
        <w:jc w:val="right"/>
        <w:rPr>
          <w:rFonts w:ascii="Times New Roman" w:eastAsia="標楷體" w:hAnsi="Times New Roman" w:cs="Times New Roman"/>
          <w:sz w:val="32"/>
          <w:szCs w:val="32"/>
        </w:rPr>
      </w:pPr>
      <w:r w:rsidRPr="007F5EEC">
        <w:rPr>
          <w:rFonts w:ascii="Times New Roman" w:eastAsia="標楷體" w:hAnsi="Times New Roman" w:cs="Times New Roman"/>
          <w:sz w:val="32"/>
          <w:szCs w:val="32"/>
        </w:rPr>
        <w:t xml:space="preserve">4108064101 </w:t>
      </w:r>
      <w:r w:rsidRPr="007F5EEC">
        <w:rPr>
          <w:rFonts w:ascii="Times New Roman" w:eastAsia="標楷體" w:hAnsi="Times New Roman" w:cs="Times New Roman"/>
          <w:sz w:val="32"/>
          <w:szCs w:val="32"/>
        </w:rPr>
        <w:t>杜冠廷</w:t>
      </w:r>
    </w:p>
    <w:p w14:paraId="772735CE" w14:textId="247121CE" w:rsidR="00B1545D" w:rsidRPr="007F5EEC" w:rsidRDefault="00B1545D" w:rsidP="002C19EB">
      <w:pPr>
        <w:pStyle w:val="a3"/>
        <w:numPr>
          <w:ilvl w:val="0"/>
          <w:numId w:val="1"/>
        </w:numPr>
        <w:ind w:leftChars="0" w:left="357" w:hanging="357"/>
        <w:outlineLvl w:val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Topic: KT</w:t>
      </w:r>
      <w:r w:rsidR="000A64A1" w:rsidRPr="007F5EEC">
        <w:rPr>
          <w:rFonts w:ascii="Times New Roman" w:eastAsia="標楷體" w:hAnsi="Times New Roman" w:cs="Times New Roman"/>
          <w:sz w:val="28"/>
          <w:szCs w:val="28"/>
        </w:rPr>
        <w:t xml:space="preserve"> Gray</w:t>
      </w:r>
      <w:r w:rsidRPr="007F5EEC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="00F904E5" w:rsidRPr="007F5EEC">
        <w:rPr>
          <w:rFonts w:ascii="Times New Roman" w:eastAsia="標楷體" w:hAnsi="Times New Roman" w:cs="Times New Roman"/>
          <w:sz w:val="28"/>
          <w:szCs w:val="28"/>
        </w:rPr>
        <w:t>I</w:t>
      </w:r>
      <w:r w:rsidRPr="007F5EEC">
        <w:rPr>
          <w:rFonts w:ascii="Times New Roman" w:eastAsia="標楷體" w:hAnsi="Times New Roman" w:cs="Times New Roman"/>
          <w:sz w:val="28"/>
          <w:szCs w:val="28"/>
        </w:rPr>
        <w:t xml:space="preserve">mage </w:t>
      </w:r>
      <w:r w:rsidR="00F904E5" w:rsidRPr="007F5EEC">
        <w:rPr>
          <w:rFonts w:ascii="Times New Roman" w:eastAsia="標楷體" w:hAnsi="Times New Roman" w:cs="Times New Roman"/>
          <w:sz w:val="28"/>
          <w:szCs w:val="28"/>
        </w:rPr>
        <w:t>C</w:t>
      </w:r>
      <w:r w:rsidRPr="007F5EEC">
        <w:rPr>
          <w:rFonts w:ascii="Times New Roman" w:eastAsia="標楷體" w:hAnsi="Times New Roman" w:cs="Times New Roman"/>
          <w:sz w:val="28"/>
          <w:szCs w:val="28"/>
        </w:rPr>
        <w:t>ompress</w:t>
      </w:r>
      <w:r w:rsidR="00F904E5" w:rsidRPr="007F5EEC">
        <w:rPr>
          <w:rFonts w:ascii="Times New Roman" w:eastAsia="標楷體" w:hAnsi="Times New Roman" w:cs="Times New Roman"/>
          <w:sz w:val="28"/>
          <w:szCs w:val="28"/>
        </w:rPr>
        <w:t>ion</w:t>
      </w:r>
      <w:r w:rsidR="00B51EA5" w:rsidRPr="007F5EEC">
        <w:rPr>
          <w:rFonts w:ascii="Times New Roman" w:eastAsia="標楷體" w:hAnsi="Times New Roman" w:cs="Times New Roman"/>
          <w:sz w:val="28"/>
          <w:szCs w:val="28"/>
        </w:rPr>
        <w:t xml:space="preserve"> Encoder</w:t>
      </w:r>
    </w:p>
    <w:p w14:paraId="25E95EAF" w14:textId="77777777" w:rsidR="00603755" w:rsidRPr="007F5EEC" w:rsidRDefault="00603755" w:rsidP="00FA1BEC">
      <w:pPr>
        <w:pStyle w:val="a3"/>
        <w:ind w:leftChars="0" w:left="357"/>
        <w:rPr>
          <w:rFonts w:ascii="Times New Roman" w:eastAsia="標楷體" w:hAnsi="Times New Roman" w:cs="Times New Roman"/>
          <w:sz w:val="28"/>
          <w:szCs w:val="28"/>
        </w:rPr>
      </w:pPr>
    </w:p>
    <w:p w14:paraId="643CE93B" w14:textId="497B11E6" w:rsidR="00AA1C95" w:rsidRPr="007F5EEC" w:rsidRDefault="00B542B6" w:rsidP="00CE5822">
      <w:pPr>
        <w:pStyle w:val="a3"/>
        <w:numPr>
          <w:ilvl w:val="0"/>
          <w:numId w:val="1"/>
        </w:numPr>
        <w:ind w:leftChars="0" w:left="357" w:hanging="357"/>
        <w:outlineLvl w:val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Abstract:</w:t>
      </w:r>
    </w:p>
    <w:p w14:paraId="3ED5BF7F" w14:textId="4FE4CA89" w:rsidR="00B542B6" w:rsidRPr="007F5EEC" w:rsidRDefault="00603755" w:rsidP="00597746">
      <w:pPr>
        <w:pStyle w:val="a3"/>
        <w:ind w:leftChars="0" w:left="357" w:firstLineChars="200" w:firstLine="48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KT Gray Image Compression</w:t>
      </w:r>
      <w:r w:rsidR="00A20B0D" w:rsidRPr="007F5EEC">
        <w:rPr>
          <w:rFonts w:ascii="Times New Roman" w:eastAsia="標楷體" w:hAnsi="Times New Roman" w:cs="Times New Roman"/>
          <w:szCs w:val="24"/>
        </w:rPr>
        <w:t xml:space="preserve"> </w:t>
      </w:r>
      <w:r w:rsidR="0033661D" w:rsidRPr="007F5EEC">
        <w:rPr>
          <w:rFonts w:ascii="Times New Roman" w:eastAsia="標楷體" w:hAnsi="Times New Roman" w:cs="Times New Roman"/>
          <w:szCs w:val="24"/>
        </w:rPr>
        <w:t>A</w:t>
      </w:r>
      <w:r w:rsidR="00A20B0D" w:rsidRPr="007F5EEC">
        <w:rPr>
          <w:rFonts w:ascii="Times New Roman" w:eastAsia="標楷體" w:hAnsi="Times New Roman" w:cs="Times New Roman"/>
          <w:szCs w:val="24"/>
        </w:rPr>
        <w:t xml:space="preserve">rchitecture combines the specifications of both JPEG and JPEG2000 image compression. </w:t>
      </w:r>
      <w:r w:rsidR="00333FE5" w:rsidRPr="007F5EEC">
        <w:rPr>
          <w:rFonts w:ascii="Times New Roman" w:eastAsia="標楷體" w:hAnsi="Times New Roman" w:cs="Times New Roman"/>
          <w:szCs w:val="24"/>
        </w:rPr>
        <w:t xml:space="preserve">This method not only avoids some drawbacks of JPEG, such as mosaic distortion, but also retains </w:t>
      </w:r>
      <w:r w:rsidR="001544CE" w:rsidRPr="007F5EEC">
        <w:rPr>
          <w:rFonts w:ascii="Times New Roman" w:eastAsia="標楷體" w:hAnsi="Times New Roman" w:cs="Times New Roman"/>
          <w:szCs w:val="24"/>
        </w:rPr>
        <w:t xml:space="preserve">several </w:t>
      </w:r>
      <w:r w:rsidR="00333FE5" w:rsidRPr="007F5EEC">
        <w:rPr>
          <w:rFonts w:ascii="Times New Roman" w:eastAsia="標楷體" w:hAnsi="Times New Roman" w:cs="Times New Roman"/>
          <w:szCs w:val="24"/>
        </w:rPr>
        <w:t xml:space="preserve">advantages of JPEG2000, such as real-time decoding. </w:t>
      </w:r>
      <w:r w:rsidR="000F12E0" w:rsidRPr="007F5EEC">
        <w:rPr>
          <w:rFonts w:ascii="Times New Roman" w:eastAsia="標楷體" w:hAnsi="Times New Roman" w:cs="Times New Roman"/>
          <w:szCs w:val="24"/>
        </w:rPr>
        <w:t xml:space="preserve">Compared to JPEG2000, it boasts lower computational complexity, </w:t>
      </w:r>
      <w:r w:rsidR="00B16A0D" w:rsidRPr="007F5EEC">
        <w:rPr>
          <w:rFonts w:ascii="Times New Roman" w:eastAsia="標楷體" w:hAnsi="Times New Roman" w:cs="Times New Roman"/>
          <w:szCs w:val="24"/>
        </w:rPr>
        <w:t xml:space="preserve">and </w:t>
      </w:r>
      <w:r w:rsidR="003C6B47" w:rsidRPr="007F5EEC">
        <w:rPr>
          <w:rFonts w:ascii="Times New Roman" w:eastAsia="標楷體" w:hAnsi="Times New Roman" w:cs="Times New Roman"/>
          <w:szCs w:val="24"/>
        </w:rPr>
        <w:t xml:space="preserve">is </w:t>
      </w:r>
      <w:r w:rsidR="00B16A0D" w:rsidRPr="007F5EEC">
        <w:rPr>
          <w:rFonts w:ascii="Times New Roman" w:eastAsia="標楷體" w:hAnsi="Times New Roman" w:cs="Times New Roman"/>
          <w:szCs w:val="24"/>
        </w:rPr>
        <w:t>also</w:t>
      </w:r>
      <w:r w:rsidR="000F12E0" w:rsidRPr="007F5EEC">
        <w:rPr>
          <w:rFonts w:ascii="Times New Roman" w:eastAsia="標楷體" w:hAnsi="Times New Roman" w:cs="Times New Roman"/>
          <w:szCs w:val="24"/>
        </w:rPr>
        <w:t xml:space="preserve"> </w:t>
      </w:r>
      <w:r w:rsidR="00B16A0D" w:rsidRPr="007F5EEC">
        <w:rPr>
          <w:rFonts w:ascii="Times New Roman" w:eastAsia="標楷體" w:hAnsi="Times New Roman" w:cs="Times New Roman"/>
          <w:szCs w:val="24"/>
        </w:rPr>
        <w:t>much</w:t>
      </w:r>
      <w:r w:rsidR="000F12E0" w:rsidRPr="007F5EEC">
        <w:rPr>
          <w:rFonts w:ascii="Times New Roman" w:eastAsia="標楷體" w:hAnsi="Times New Roman" w:cs="Times New Roman"/>
          <w:szCs w:val="24"/>
        </w:rPr>
        <w:t xml:space="preserve"> </w:t>
      </w:r>
      <w:r w:rsidR="00B16A0D" w:rsidRPr="007F5EEC">
        <w:rPr>
          <w:rFonts w:ascii="Times New Roman" w:eastAsia="標楷體" w:hAnsi="Times New Roman" w:cs="Times New Roman"/>
          <w:szCs w:val="24"/>
        </w:rPr>
        <w:t>more</w:t>
      </w:r>
      <w:r w:rsidR="000F12E0" w:rsidRPr="007F5EEC">
        <w:rPr>
          <w:rFonts w:ascii="Times New Roman" w:eastAsia="標楷體" w:hAnsi="Times New Roman" w:cs="Times New Roman"/>
          <w:szCs w:val="24"/>
        </w:rPr>
        <w:t xml:space="preserve"> suitable for hardware implementation.</w:t>
      </w:r>
    </w:p>
    <w:p w14:paraId="33EDF48B" w14:textId="21665129" w:rsidR="00B51EA5" w:rsidRPr="007F5EEC" w:rsidRDefault="00244C82" w:rsidP="00597746">
      <w:pPr>
        <w:pStyle w:val="a3"/>
        <w:ind w:leftChars="0" w:left="357" w:firstLineChars="200" w:firstLine="48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In this project, we utilized </w:t>
      </w:r>
      <w:proofErr w:type="spellStart"/>
      <w:r w:rsidRPr="007F5EEC">
        <w:rPr>
          <w:rFonts w:ascii="Times New Roman" w:eastAsia="標楷體" w:hAnsi="Times New Roman" w:cs="Times New Roman"/>
          <w:szCs w:val="24"/>
        </w:rPr>
        <w:t>Zedboard</w:t>
      </w:r>
      <w:proofErr w:type="spellEnd"/>
      <w:r w:rsidRPr="007F5EEC">
        <w:rPr>
          <w:rFonts w:ascii="Times New Roman" w:eastAsia="標楷體" w:hAnsi="Times New Roman" w:cs="Times New Roman"/>
          <w:szCs w:val="24"/>
        </w:rPr>
        <w:t xml:space="preserve"> for the hardware implementation </w:t>
      </w:r>
      <w:r w:rsidR="00140BF2" w:rsidRPr="007F5EEC">
        <w:rPr>
          <w:rFonts w:ascii="Times New Roman" w:eastAsia="標楷體" w:hAnsi="Times New Roman" w:cs="Times New Roman"/>
          <w:szCs w:val="24"/>
        </w:rPr>
        <w:t>of the encoder and then developed the decoder using MATLAB.</w:t>
      </w:r>
    </w:p>
    <w:p w14:paraId="7E127196" w14:textId="77777777" w:rsidR="00A20B0D" w:rsidRPr="007F5EEC" w:rsidRDefault="00A20B0D" w:rsidP="00B542B6">
      <w:pPr>
        <w:pStyle w:val="a3"/>
        <w:ind w:leftChars="0" w:left="357"/>
        <w:rPr>
          <w:rFonts w:ascii="Times New Roman" w:eastAsia="標楷體" w:hAnsi="Times New Roman" w:cs="Times New Roman"/>
          <w:sz w:val="28"/>
          <w:szCs w:val="28"/>
        </w:rPr>
      </w:pPr>
    </w:p>
    <w:p w14:paraId="1A7D6419" w14:textId="4561B96F" w:rsidR="00B1545D" w:rsidRPr="007F5EEC" w:rsidRDefault="00B1545D" w:rsidP="009D2A3F">
      <w:pPr>
        <w:pStyle w:val="a3"/>
        <w:numPr>
          <w:ilvl w:val="0"/>
          <w:numId w:val="1"/>
        </w:numPr>
        <w:ind w:leftChars="0" w:left="357" w:hanging="357"/>
        <w:outlineLvl w:val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Architecture:</w:t>
      </w:r>
    </w:p>
    <w:p w14:paraId="7BA2E860" w14:textId="77777777" w:rsidR="00E6183A" w:rsidRPr="007F5EEC" w:rsidRDefault="00E6183A" w:rsidP="009D2A3F">
      <w:pPr>
        <w:pStyle w:val="a3"/>
        <w:numPr>
          <w:ilvl w:val="1"/>
          <w:numId w:val="1"/>
        </w:numPr>
        <w:ind w:leftChars="0" w:left="964" w:hanging="482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System: </w:t>
      </w:r>
    </w:p>
    <w:p w14:paraId="33B99F8A" w14:textId="5FCB04CC" w:rsidR="00E6183A" w:rsidRPr="007F5EEC" w:rsidRDefault="007A64DB" w:rsidP="00597746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szCs w:val="24"/>
        </w:rPr>
        <w:t>Hardware design, which includes DWT, quantization, difference calculation, and Huffman coding.</w:t>
      </w:r>
    </w:p>
    <w:p w14:paraId="732A43ED" w14:textId="34F81483" w:rsidR="00E6183A" w:rsidRPr="007F5EEC" w:rsidRDefault="007A64DB" w:rsidP="00597746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>Communication protocol, which involves AXI4-Stream and AXI4-Lite.</w:t>
      </w:r>
    </w:p>
    <w:p w14:paraId="377CD049" w14:textId="21AC71AB" w:rsidR="00E6183A" w:rsidRPr="007F5EEC" w:rsidRDefault="00EB4171" w:rsidP="00597746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>Software design, which includes reading/writing data from an SD card.</w:t>
      </w:r>
    </w:p>
    <w:p w14:paraId="4A4F5DA8" w14:textId="77777777" w:rsidR="00E6183A" w:rsidRPr="007F5EEC" w:rsidRDefault="00E6183A" w:rsidP="00E6183A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2DEF913F" wp14:editId="62EAABD6">
            <wp:extent cx="5274310" cy="296672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C8C767" w14:textId="4903BDAD" w:rsidR="00E6183A" w:rsidRPr="007F5EEC" w:rsidRDefault="00E6183A" w:rsidP="00E6183A">
      <w:pPr>
        <w:pStyle w:val="a4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 xml:space="preserve">Figure </w:t>
      </w:r>
      <w:r w:rsidRPr="007F5EEC">
        <w:rPr>
          <w:rFonts w:ascii="Times New Roman" w:eastAsia="標楷體" w:hAnsi="Times New Roman" w:cs="Times New Roman"/>
        </w:rPr>
        <w:fldChar w:fldCharType="begin"/>
      </w:r>
      <w:r w:rsidRPr="007F5EEC">
        <w:rPr>
          <w:rFonts w:ascii="Times New Roman" w:eastAsia="標楷體" w:hAnsi="Times New Roman" w:cs="Times New Roman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</w:rPr>
        <w:fldChar w:fldCharType="separate"/>
      </w:r>
      <w:r w:rsidR="00130246">
        <w:rPr>
          <w:rFonts w:ascii="Times New Roman" w:eastAsia="標楷體" w:hAnsi="Times New Roman" w:cs="Times New Roman"/>
          <w:noProof/>
        </w:rPr>
        <w:t>1</w:t>
      </w:r>
      <w:r w:rsidRPr="007F5EEC">
        <w:rPr>
          <w:rFonts w:ascii="Times New Roman" w:eastAsia="標楷體" w:hAnsi="Times New Roman" w:cs="Times New Roman"/>
        </w:rPr>
        <w:fldChar w:fldCharType="end"/>
      </w:r>
      <w:r w:rsidRPr="007F5EEC">
        <w:rPr>
          <w:rFonts w:ascii="Times New Roman" w:eastAsia="標楷體" w:hAnsi="Times New Roman" w:cs="Times New Roman"/>
        </w:rPr>
        <w:t xml:space="preserve"> System Architecture</w:t>
      </w:r>
    </w:p>
    <w:p w14:paraId="106CF337" w14:textId="77777777" w:rsidR="00D26AC0" w:rsidRPr="007F5EEC" w:rsidRDefault="00D26AC0" w:rsidP="00D26AC0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lastRenderedPageBreak/>
        <w:drawing>
          <wp:inline distT="0" distB="0" distL="0" distR="0" wp14:anchorId="29AD2E2F" wp14:editId="06789F05">
            <wp:extent cx="4667250" cy="2235290"/>
            <wp:effectExtent l="0" t="0" r="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061" cy="2238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07155" w14:textId="11F9E3A0" w:rsidR="00D26AC0" w:rsidRPr="007F5EEC" w:rsidRDefault="00D26AC0" w:rsidP="00D26AC0">
      <w:pPr>
        <w:pStyle w:val="a4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 xml:space="preserve">Figure </w:t>
      </w:r>
      <w:r w:rsidRPr="007F5EEC">
        <w:rPr>
          <w:rFonts w:ascii="Times New Roman" w:eastAsia="標楷體" w:hAnsi="Times New Roman" w:cs="Times New Roman"/>
        </w:rPr>
        <w:fldChar w:fldCharType="begin"/>
      </w:r>
      <w:r w:rsidRPr="007F5EEC">
        <w:rPr>
          <w:rFonts w:ascii="Times New Roman" w:eastAsia="標楷體" w:hAnsi="Times New Roman" w:cs="Times New Roman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</w:rPr>
        <w:fldChar w:fldCharType="separate"/>
      </w:r>
      <w:r w:rsidR="00130246">
        <w:rPr>
          <w:rFonts w:ascii="Times New Roman" w:eastAsia="標楷體" w:hAnsi="Times New Roman" w:cs="Times New Roman"/>
          <w:noProof/>
        </w:rPr>
        <w:t>2</w:t>
      </w:r>
      <w:r w:rsidRPr="007F5EEC">
        <w:rPr>
          <w:rFonts w:ascii="Times New Roman" w:eastAsia="標楷體" w:hAnsi="Times New Roman" w:cs="Times New Roman"/>
        </w:rPr>
        <w:fldChar w:fldCharType="end"/>
      </w:r>
      <w:r w:rsidRPr="007F5EEC">
        <w:rPr>
          <w:rFonts w:ascii="Times New Roman" w:eastAsia="標楷體" w:hAnsi="Times New Roman" w:cs="Times New Roman"/>
        </w:rPr>
        <w:t xml:space="preserve"> Encoder Architecture</w:t>
      </w:r>
    </w:p>
    <w:p w14:paraId="19EB3653" w14:textId="77777777" w:rsidR="00A20B0D" w:rsidRPr="007F5EEC" w:rsidRDefault="00A20B0D" w:rsidP="00A20B0D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3C89AC27" wp14:editId="457A4213">
            <wp:extent cx="5007600" cy="3016800"/>
            <wp:effectExtent l="0" t="0" r="3175" b="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圖片 16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69" r="6024" b="4692"/>
                    <a:stretch/>
                  </pic:blipFill>
                  <pic:spPr bwMode="auto">
                    <a:xfrm>
                      <a:off x="0" y="0"/>
                      <a:ext cx="5007600" cy="301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CB586B" w14:textId="20A47D02" w:rsidR="00A20B0D" w:rsidRPr="007F5EEC" w:rsidRDefault="00A20B0D" w:rsidP="00A20B0D">
      <w:pPr>
        <w:pStyle w:val="a4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 xml:space="preserve">Figure </w:t>
      </w:r>
      <w:r w:rsidRPr="007F5EEC">
        <w:rPr>
          <w:rFonts w:ascii="Times New Roman" w:eastAsia="標楷體" w:hAnsi="Times New Roman" w:cs="Times New Roman"/>
        </w:rPr>
        <w:fldChar w:fldCharType="begin"/>
      </w:r>
      <w:r w:rsidRPr="007F5EEC">
        <w:rPr>
          <w:rFonts w:ascii="Times New Roman" w:eastAsia="標楷體" w:hAnsi="Times New Roman" w:cs="Times New Roman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</w:rPr>
        <w:fldChar w:fldCharType="separate"/>
      </w:r>
      <w:r w:rsidR="00130246">
        <w:rPr>
          <w:rFonts w:ascii="Times New Roman" w:eastAsia="標楷體" w:hAnsi="Times New Roman" w:cs="Times New Roman"/>
          <w:noProof/>
        </w:rPr>
        <w:t>3</w:t>
      </w:r>
      <w:r w:rsidRPr="007F5EEC">
        <w:rPr>
          <w:rFonts w:ascii="Times New Roman" w:eastAsia="標楷體" w:hAnsi="Times New Roman" w:cs="Times New Roman"/>
        </w:rPr>
        <w:fldChar w:fldCharType="end"/>
      </w:r>
      <w:r w:rsidRPr="007F5EEC">
        <w:rPr>
          <w:rFonts w:ascii="Times New Roman" w:eastAsia="標楷體" w:hAnsi="Times New Roman" w:cs="Times New Roman"/>
        </w:rPr>
        <w:t xml:space="preserve"> Design Module</w:t>
      </w:r>
    </w:p>
    <w:p w14:paraId="7A184AD2" w14:textId="77777777" w:rsidR="004A01A0" w:rsidRPr="007F5EEC" w:rsidRDefault="004A01A0" w:rsidP="004A01A0">
      <w:pPr>
        <w:pStyle w:val="a3"/>
        <w:ind w:leftChars="0" w:left="960"/>
        <w:rPr>
          <w:rFonts w:ascii="Times New Roman" w:eastAsia="標楷體" w:hAnsi="Times New Roman" w:cs="Times New Roman"/>
        </w:rPr>
      </w:pPr>
    </w:p>
    <w:p w14:paraId="6E969E4B" w14:textId="5FB33C2C" w:rsidR="00E6183A" w:rsidRPr="007F5EEC" w:rsidRDefault="00E6183A" w:rsidP="00E6183A">
      <w:pPr>
        <w:pStyle w:val="a3"/>
        <w:numPr>
          <w:ilvl w:val="1"/>
          <w:numId w:val="1"/>
        </w:numPr>
        <w:ind w:leftChars="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>Hardware Design:</w:t>
      </w:r>
    </w:p>
    <w:p w14:paraId="2343A852" w14:textId="77777777" w:rsidR="00E6183A" w:rsidRPr="007F5EEC" w:rsidRDefault="00E6183A" w:rsidP="00597746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>Layer 1: DWT layer(</w:t>
      </w:r>
      <w:r w:rsidRPr="007F5EEC">
        <w:rPr>
          <w:rFonts w:ascii="Times New Roman" w:eastAsia="標楷體" w:hAnsi="Times New Roman" w:cs="Times New Roman"/>
          <w:szCs w:val="24"/>
        </w:rPr>
        <w:t>Discrete Time Wavelet Transform)</w:t>
      </w:r>
    </w:p>
    <w:p w14:paraId="759D1C0A" w14:textId="369F4AB6" w:rsidR="00E6183A" w:rsidRPr="007F5EEC" w:rsidRDefault="00E6183A" w:rsidP="00597746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>Layer 2</w:t>
      </w:r>
      <w:r w:rsidRPr="007F5EEC">
        <w:rPr>
          <w:rFonts w:ascii="Times New Roman" w:eastAsia="標楷體" w:hAnsi="Times New Roman" w:cs="Times New Roman"/>
          <w:szCs w:val="24"/>
        </w:rPr>
        <w:t xml:space="preserve">: </w:t>
      </w:r>
      <w:r w:rsidRPr="007F5EEC">
        <w:rPr>
          <w:rFonts w:ascii="Times New Roman" w:eastAsia="標楷體" w:hAnsi="Times New Roman" w:cs="Times New Roman"/>
        </w:rPr>
        <w:t>Quantization layer</w:t>
      </w:r>
      <w:r w:rsidRPr="007F5EEC">
        <w:rPr>
          <w:rFonts w:ascii="Times New Roman" w:eastAsia="標楷體" w:hAnsi="Times New Roman" w:cs="Times New Roman"/>
          <w:szCs w:val="24"/>
        </w:rPr>
        <w:t>(Dead-Zone Scalar Quantization)</w:t>
      </w:r>
    </w:p>
    <w:p w14:paraId="1801E6C3" w14:textId="38FABE91" w:rsidR="00D65A62" w:rsidRPr="007F5EEC" w:rsidRDefault="00D65A62" w:rsidP="00597746">
      <w:pPr>
        <w:pStyle w:val="a3"/>
        <w:ind w:leftChars="0" w:left="1440" w:firstLineChars="200" w:firstLine="48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>In this layer, we will quantize the data by discarding some bits to achieve data compression.</w:t>
      </w:r>
    </w:p>
    <w:p w14:paraId="2749AC10" w14:textId="77777777" w:rsidR="00E6183A" w:rsidRPr="007F5EEC" w:rsidRDefault="00E6183A" w:rsidP="00E6183A">
      <w:pPr>
        <w:pStyle w:val="a3"/>
        <w:keepNext/>
        <w:ind w:leftChars="0" w:left="0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5CF9680C" wp14:editId="6719716B">
            <wp:extent cx="3244850" cy="1065730"/>
            <wp:effectExtent l="0" t="0" r="0" b="1270"/>
            <wp:docPr id="4" name="圖片 5">
              <a:extLst xmlns:a="http://schemas.openxmlformats.org/drawingml/2006/main">
                <a:ext uri="{FF2B5EF4-FFF2-40B4-BE49-F238E27FC236}">
                  <a16:creationId xmlns:a16="http://schemas.microsoft.com/office/drawing/2014/main" id="{D0B1B66D-C2A6-4172-8C57-1A514271521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5">
                      <a:extLst>
                        <a:ext uri="{FF2B5EF4-FFF2-40B4-BE49-F238E27FC236}">
                          <a16:creationId xmlns:a16="http://schemas.microsoft.com/office/drawing/2014/main" id="{D0B1B66D-C2A6-4172-8C57-1A514271521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925" t="26901" r="29131" b="41600"/>
                    <a:stretch/>
                  </pic:blipFill>
                  <pic:spPr>
                    <a:xfrm>
                      <a:off x="0" y="0"/>
                      <a:ext cx="3252354" cy="1068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08B2C" w14:textId="5ED73DE4" w:rsidR="00E6183A" w:rsidRPr="007F5EEC" w:rsidRDefault="00E6183A" w:rsidP="00733242">
      <w:pPr>
        <w:pStyle w:val="a4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 xml:space="preserve">Figure </w:t>
      </w:r>
      <w:r w:rsidRPr="007F5EEC">
        <w:rPr>
          <w:rFonts w:ascii="Times New Roman" w:eastAsia="標楷體" w:hAnsi="Times New Roman" w:cs="Times New Roman"/>
        </w:rPr>
        <w:fldChar w:fldCharType="begin"/>
      </w:r>
      <w:r w:rsidRPr="007F5EEC">
        <w:rPr>
          <w:rFonts w:ascii="Times New Roman" w:eastAsia="標楷體" w:hAnsi="Times New Roman" w:cs="Times New Roman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</w:rPr>
        <w:fldChar w:fldCharType="separate"/>
      </w:r>
      <w:r w:rsidR="00130246">
        <w:rPr>
          <w:rFonts w:ascii="Times New Roman" w:eastAsia="標楷體" w:hAnsi="Times New Roman" w:cs="Times New Roman"/>
          <w:noProof/>
        </w:rPr>
        <w:t>4</w:t>
      </w:r>
      <w:r w:rsidRPr="007F5EEC">
        <w:rPr>
          <w:rFonts w:ascii="Times New Roman" w:eastAsia="標楷體" w:hAnsi="Times New Roman" w:cs="Times New Roman"/>
        </w:rPr>
        <w:fldChar w:fldCharType="end"/>
      </w:r>
      <w:r w:rsidRPr="007F5EEC">
        <w:rPr>
          <w:rFonts w:ascii="Times New Roman" w:eastAsia="標楷體" w:hAnsi="Times New Roman" w:cs="Times New Roman"/>
        </w:rPr>
        <w:t xml:space="preserve"> Dead-Zone Scalar Quantization</w:t>
      </w:r>
    </w:p>
    <w:p w14:paraId="67D7D8EB" w14:textId="1745A11B" w:rsidR="00E6183A" w:rsidRPr="007F5EEC" w:rsidRDefault="00E6183A" w:rsidP="00E6183A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lastRenderedPageBreak/>
        <w:t>Layer 3: Difference layer</w:t>
      </w:r>
    </w:p>
    <w:p w14:paraId="65424C64" w14:textId="38E43717" w:rsidR="00E7061A" w:rsidRPr="007F5EEC" w:rsidRDefault="00CE5822" w:rsidP="00597746">
      <w:pPr>
        <w:pStyle w:val="a3"/>
        <w:ind w:leftChars="0" w:left="1440" w:firstLineChars="200" w:firstLine="48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>In</w:t>
      </w:r>
      <w:r w:rsidR="00D65A62" w:rsidRPr="007F5EEC">
        <w:rPr>
          <w:rFonts w:ascii="Times New Roman" w:eastAsia="標楷體" w:hAnsi="Times New Roman" w:cs="Times New Roman"/>
        </w:rPr>
        <w:t xml:space="preserve"> this layer, we first divide the data processed in </w:t>
      </w:r>
      <w:r w:rsidR="005F3BD8" w:rsidRPr="007F5EEC">
        <w:rPr>
          <w:rFonts w:ascii="Times New Roman" w:eastAsia="標楷體" w:hAnsi="Times New Roman" w:cs="Times New Roman"/>
        </w:rPr>
        <w:t xml:space="preserve">the </w:t>
      </w:r>
      <w:r w:rsidR="00D65A62" w:rsidRPr="007F5EEC">
        <w:rPr>
          <w:rFonts w:ascii="Times New Roman" w:eastAsia="標楷體" w:hAnsi="Times New Roman" w:cs="Times New Roman"/>
        </w:rPr>
        <w:t>previous steps into four regions: LL, HH, LH, and HL. Then, for each region, we subtract each column of data from its left column and record the difference. This step aims to concentrate the frequency of data occurrence</w:t>
      </w:r>
      <w:r w:rsidR="00E7061A" w:rsidRPr="007F5EEC">
        <w:rPr>
          <w:rFonts w:ascii="Times New Roman" w:eastAsia="標楷體" w:hAnsi="Times New Roman" w:cs="Times New Roman"/>
        </w:rPr>
        <w:t>.</w:t>
      </w:r>
    </w:p>
    <w:p w14:paraId="5EA9A994" w14:textId="77777777" w:rsidR="00E6183A" w:rsidRPr="007F5EEC" w:rsidRDefault="00E6183A" w:rsidP="00E6183A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562106A3" wp14:editId="5EBC9AE6">
            <wp:extent cx="2554508" cy="2438400"/>
            <wp:effectExtent l="0" t="0" r="0" b="0"/>
            <wp:docPr id="7" name="圖片 4">
              <a:extLst xmlns:a="http://schemas.openxmlformats.org/drawingml/2006/main">
                <a:ext uri="{FF2B5EF4-FFF2-40B4-BE49-F238E27FC236}">
                  <a16:creationId xmlns:a16="http://schemas.microsoft.com/office/drawing/2014/main" id="{A0CD887A-CC3F-417F-A1E9-6B9279A16F3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4">
                      <a:extLst>
                        <a:ext uri="{FF2B5EF4-FFF2-40B4-BE49-F238E27FC236}">
                          <a16:creationId xmlns:a16="http://schemas.microsoft.com/office/drawing/2014/main" id="{A0CD887A-CC3F-417F-A1E9-6B9279A16F3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855" t="10466" r="29883" b="7634"/>
                    <a:stretch/>
                  </pic:blipFill>
                  <pic:spPr>
                    <a:xfrm>
                      <a:off x="0" y="0"/>
                      <a:ext cx="2565767" cy="2449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B766C" w14:textId="1B1B7DFD" w:rsidR="00E6183A" w:rsidRPr="007F5EEC" w:rsidRDefault="00E6183A" w:rsidP="00E6183A">
      <w:pPr>
        <w:pStyle w:val="a4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 xml:space="preserve">Figure </w:t>
      </w:r>
      <w:r w:rsidRPr="007F5EEC">
        <w:rPr>
          <w:rFonts w:ascii="Times New Roman" w:eastAsia="標楷體" w:hAnsi="Times New Roman" w:cs="Times New Roman"/>
        </w:rPr>
        <w:fldChar w:fldCharType="begin"/>
      </w:r>
      <w:r w:rsidRPr="007F5EEC">
        <w:rPr>
          <w:rFonts w:ascii="Times New Roman" w:eastAsia="標楷體" w:hAnsi="Times New Roman" w:cs="Times New Roman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</w:rPr>
        <w:fldChar w:fldCharType="separate"/>
      </w:r>
      <w:r w:rsidR="00130246">
        <w:rPr>
          <w:rFonts w:ascii="Times New Roman" w:eastAsia="標楷體" w:hAnsi="Times New Roman" w:cs="Times New Roman"/>
          <w:noProof/>
        </w:rPr>
        <w:t>5</w:t>
      </w:r>
      <w:r w:rsidRPr="007F5EEC">
        <w:rPr>
          <w:rFonts w:ascii="Times New Roman" w:eastAsia="標楷體" w:hAnsi="Times New Roman" w:cs="Times New Roman"/>
        </w:rPr>
        <w:fldChar w:fldCharType="end"/>
      </w:r>
      <w:r w:rsidRPr="007F5EEC">
        <w:rPr>
          <w:rFonts w:ascii="Times New Roman" w:eastAsia="標楷體" w:hAnsi="Times New Roman" w:cs="Times New Roman"/>
        </w:rPr>
        <w:t xml:space="preserve"> Difference</w:t>
      </w:r>
    </w:p>
    <w:p w14:paraId="5578BD18" w14:textId="77777777" w:rsidR="005B10A8" w:rsidRPr="007F5EEC" w:rsidRDefault="005B10A8" w:rsidP="005B10A8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4BF5F42D" wp14:editId="2786123D">
            <wp:extent cx="3714750" cy="2237079"/>
            <wp:effectExtent l="0" t="0" r="0" b="0"/>
            <wp:docPr id="25" name="圖片 6">
              <a:extLst xmlns:a="http://schemas.openxmlformats.org/drawingml/2006/main">
                <a:ext uri="{FF2B5EF4-FFF2-40B4-BE49-F238E27FC236}">
                  <a16:creationId xmlns:a16="http://schemas.microsoft.com/office/drawing/2014/main" id="{085F5F72-580A-4664-8B70-F7F425FE6DD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圖片 6">
                      <a:extLst>
                        <a:ext uri="{FF2B5EF4-FFF2-40B4-BE49-F238E27FC236}">
                          <a16:creationId xmlns:a16="http://schemas.microsoft.com/office/drawing/2014/main" id="{085F5F72-580A-4664-8B70-F7F425FE6DD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9133" cy="2239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5AD7F" w14:textId="41F4FE14" w:rsidR="005B10A8" w:rsidRPr="007F5EEC" w:rsidRDefault="005B10A8" w:rsidP="005B10A8">
      <w:pPr>
        <w:pStyle w:val="a4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 xml:space="preserve">Figure </w:t>
      </w:r>
      <w:r w:rsidRPr="007F5EEC">
        <w:rPr>
          <w:rFonts w:ascii="Times New Roman" w:eastAsia="標楷體" w:hAnsi="Times New Roman" w:cs="Times New Roman"/>
        </w:rPr>
        <w:fldChar w:fldCharType="begin"/>
      </w:r>
      <w:r w:rsidRPr="007F5EEC">
        <w:rPr>
          <w:rFonts w:ascii="Times New Roman" w:eastAsia="標楷體" w:hAnsi="Times New Roman" w:cs="Times New Roman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</w:rPr>
        <w:fldChar w:fldCharType="separate"/>
      </w:r>
      <w:r w:rsidR="00130246">
        <w:rPr>
          <w:rFonts w:ascii="Times New Roman" w:eastAsia="標楷體" w:hAnsi="Times New Roman" w:cs="Times New Roman"/>
          <w:noProof/>
        </w:rPr>
        <w:t>6</w:t>
      </w:r>
      <w:r w:rsidRPr="007F5EEC">
        <w:rPr>
          <w:rFonts w:ascii="Times New Roman" w:eastAsia="標楷體" w:hAnsi="Times New Roman" w:cs="Times New Roman"/>
        </w:rPr>
        <w:fldChar w:fldCharType="end"/>
      </w:r>
      <w:r w:rsidRPr="007F5EEC">
        <w:rPr>
          <w:rFonts w:ascii="Times New Roman" w:eastAsia="標楷體" w:hAnsi="Times New Roman" w:cs="Times New Roman"/>
        </w:rPr>
        <w:t xml:space="preserve"> </w:t>
      </w:r>
      <w:r w:rsidR="003B366F" w:rsidRPr="007F5EEC">
        <w:rPr>
          <w:rFonts w:ascii="Times New Roman" w:eastAsia="標楷體" w:hAnsi="Times New Roman" w:cs="Times New Roman"/>
        </w:rPr>
        <w:t>Frequency of Data Occurrence</w:t>
      </w:r>
    </w:p>
    <w:p w14:paraId="393B3B3A" w14:textId="77777777" w:rsidR="007C2CBB" w:rsidRPr="007F5EEC" w:rsidRDefault="007C2CBB" w:rsidP="007C2CBB">
      <w:pPr>
        <w:rPr>
          <w:rFonts w:ascii="Times New Roman" w:eastAsia="標楷體" w:hAnsi="Times New Roman" w:cs="Times New Roman"/>
        </w:rPr>
      </w:pPr>
    </w:p>
    <w:p w14:paraId="52F87140" w14:textId="305C0048" w:rsidR="00E6183A" w:rsidRPr="007F5EEC" w:rsidRDefault="00E6183A" w:rsidP="00E6183A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>Layer 4: Data compression layer</w:t>
      </w:r>
    </w:p>
    <w:p w14:paraId="7848E89B" w14:textId="33C2A4CA" w:rsidR="009E4466" w:rsidRPr="007F5EEC" w:rsidRDefault="009D6505" w:rsidP="00597746">
      <w:pPr>
        <w:pStyle w:val="a3"/>
        <w:ind w:leftChars="0" w:left="1440" w:firstLineChars="200" w:firstLine="48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 xml:space="preserve">In this layer, </w:t>
      </w:r>
      <w:r w:rsidR="00303E76" w:rsidRPr="007F5EEC">
        <w:rPr>
          <w:rFonts w:ascii="Times New Roman" w:eastAsia="標楷體" w:hAnsi="Times New Roman" w:cs="Times New Roman"/>
        </w:rPr>
        <w:t>we first divide the data of each pixel into groups of 4 bits and apply Huffman coding to each group individually.</w:t>
      </w:r>
      <w:r w:rsidRPr="007F5EEC">
        <w:rPr>
          <w:rFonts w:ascii="Times New Roman" w:eastAsia="標楷體" w:hAnsi="Times New Roman" w:cs="Times New Roman"/>
        </w:rPr>
        <w:t xml:space="preserve"> As a result, the </w:t>
      </w:r>
      <w:proofErr w:type="gramStart"/>
      <w:r w:rsidRPr="007F5EEC">
        <w:rPr>
          <w:rFonts w:ascii="Times New Roman" w:eastAsia="標楷體" w:hAnsi="Times New Roman" w:cs="Times New Roman"/>
        </w:rPr>
        <w:t>number</w:t>
      </w:r>
      <w:proofErr w:type="gramEnd"/>
      <w:r w:rsidRPr="007F5EEC">
        <w:rPr>
          <w:rFonts w:ascii="Times New Roman" w:eastAsia="標楷體" w:hAnsi="Times New Roman" w:cs="Times New Roman"/>
        </w:rPr>
        <w:t xml:space="preserve"> of data after this layer will be M times the original. However, due to Huffman coding, the total number of output bits will be fewer than the input</w:t>
      </w:r>
      <w:r w:rsidR="009E4466" w:rsidRPr="007F5EEC">
        <w:rPr>
          <w:rFonts w:ascii="Times New Roman" w:eastAsia="標楷體" w:hAnsi="Times New Roman" w:cs="Times New Roman"/>
        </w:rPr>
        <w:t>.</w:t>
      </w:r>
    </w:p>
    <w:p w14:paraId="6ABB936B" w14:textId="3F495B9C" w:rsidR="009E4466" w:rsidRPr="007F5EEC" w:rsidRDefault="00A718C3" w:rsidP="00597746">
      <w:pPr>
        <w:pStyle w:val="a3"/>
        <w:ind w:leftChars="0" w:left="1440" w:firstLineChars="200" w:firstLine="48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>T</w:t>
      </w:r>
      <w:r w:rsidR="007C2CBB" w:rsidRPr="007F5EEC">
        <w:rPr>
          <w:rFonts w:ascii="Times New Roman" w:eastAsia="標楷體" w:hAnsi="Times New Roman" w:cs="Times New Roman"/>
        </w:rPr>
        <w:t>he pre-analysis reveals that the frequencies of data occurrences are mostly the same,</w:t>
      </w:r>
      <w:r w:rsidR="005D423A" w:rsidRPr="007F5EEC">
        <w:rPr>
          <w:rFonts w:ascii="Times New Roman" w:eastAsia="標楷體" w:hAnsi="Times New Roman" w:cs="Times New Roman"/>
        </w:rPr>
        <w:t xml:space="preserve"> so</w:t>
      </w:r>
      <w:r w:rsidR="007C2CBB" w:rsidRPr="007F5EEC">
        <w:rPr>
          <w:rFonts w:ascii="Times New Roman" w:eastAsia="標楷體" w:hAnsi="Times New Roman" w:cs="Times New Roman"/>
        </w:rPr>
        <w:t xml:space="preserve"> we predefine the format of Huffman coding to </w:t>
      </w:r>
      <w:r w:rsidR="007C2CBB" w:rsidRPr="007F5EEC">
        <w:rPr>
          <w:rFonts w:ascii="Times New Roman" w:eastAsia="標楷體" w:hAnsi="Times New Roman" w:cs="Times New Roman"/>
        </w:rPr>
        <w:lastRenderedPageBreak/>
        <w:t>reduce complexity and speed up the computational speed of the architecture.</w:t>
      </w:r>
    </w:p>
    <w:p w14:paraId="201D7D31" w14:textId="321F2059" w:rsidR="00E6183A" w:rsidRPr="007F5EEC" w:rsidRDefault="00E6183A" w:rsidP="00E6183A">
      <w:pPr>
        <w:pStyle w:val="a4"/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 xml:space="preserve">Table </w:t>
      </w:r>
      <w:r w:rsidRPr="007F5EEC">
        <w:rPr>
          <w:rFonts w:ascii="Times New Roman" w:eastAsia="標楷體" w:hAnsi="Times New Roman" w:cs="Times New Roman"/>
        </w:rPr>
        <w:fldChar w:fldCharType="begin"/>
      </w:r>
      <w:r w:rsidRPr="007F5EEC">
        <w:rPr>
          <w:rFonts w:ascii="Times New Roman" w:eastAsia="標楷體" w:hAnsi="Times New Roman" w:cs="Times New Roman"/>
        </w:rPr>
        <w:instrText xml:space="preserve"> SEQ Table \* ARABIC </w:instrText>
      </w:r>
      <w:r w:rsidRPr="007F5EEC">
        <w:rPr>
          <w:rFonts w:ascii="Times New Roman" w:eastAsia="標楷體" w:hAnsi="Times New Roman" w:cs="Times New Roman"/>
        </w:rPr>
        <w:fldChar w:fldCharType="separate"/>
      </w:r>
      <w:r w:rsidR="00130246">
        <w:rPr>
          <w:rFonts w:ascii="Times New Roman" w:eastAsia="標楷體" w:hAnsi="Times New Roman" w:cs="Times New Roman"/>
          <w:noProof/>
        </w:rPr>
        <w:t>1</w:t>
      </w:r>
      <w:r w:rsidRPr="007F5EEC">
        <w:rPr>
          <w:rFonts w:ascii="Times New Roman" w:eastAsia="標楷體" w:hAnsi="Times New Roman" w:cs="Times New Roman"/>
        </w:rPr>
        <w:fldChar w:fldCharType="end"/>
      </w:r>
      <w:r w:rsidRPr="007F5EEC">
        <w:rPr>
          <w:rFonts w:ascii="Times New Roman" w:eastAsia="標楷體" w:hAnsi="Times New Roman" w:cs="Times New Roman"/>
        </w:rPr>
        <w:t xml:space="preserve"> Huffman </w:t>
      </w:r>
      <w:r w:rsidR="009052FA" w:rsidRPr="007F5EEC">
        <w:rPr>
          <w:rFonts w:ascii="Times New Roman" w:eastAsia="標楷體" w:hAnsi="Times New Roman" w:cs="Times New Roman"/>
        </w:rPr>
        <w:t>T</w:t>
      </w:r>
      <w:r w:rsidRPr="007F5EEC">
        <w:rPr>
          <w:rFonts w:ascii="Times New Roman" w:eastAsia="標楷體" w:hAnsi="Times New Roman" w:cs="Times New Roman"/>
        </w:rPr>
        <w:t>able</w:t>
      </w:r>
    </w:p>
    <w:p w14:paraId="26588B95" w14:textId="034D05C4" w:rsidR="00E6183A" w:rsidRPr="007F5EEC" w:rsidRDefault="00E6183A" w:rsidP="00E6183A">
      <w:pPr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7D9EB350" wp14:editId="15980037">
            <wp:extent cx="3093453" cy="2641600"/>
            <wp:effectExtent l="0" t="0" r="0" b="635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4927" cy="2642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42E5D" w14:textId="77777777" w:rsidR="009052FA" w:rsidRPr="007F5EEC" w:rsidRDefault="009052FA" w:rsidP="009052FA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3021F783" wp14:editId="29275C16">
            <wp:extent cx="2894926" cy="3911600"/>
            <wp:effectExtent l="0" t="0" r="127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503" cy="3916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2E421" w14:textId="5127AA36" w:rsidR="009052FA" w:rsidRPr="007F5EEC" w:rsidRDefault="009052FA" w:rsidP="009052FA">
      <w:pPr>
        <w:pStyle w:val="a4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 xml:space="preserve">Figure </w:t>
      </w:r>
      <w:r w:rsidRPr="007F5EEC">
        <w:rPr>
          <w:rFonts w:ascii="Times New Roman" w:eastAsia="標楷體" w:hAnsi="Times New Roman" w:cs="Times New Roman"/>
        </w:rPr>
        <w:fldChar w:fldCharType="begin"/>
      </w:r>
      <w:r w:rsidRPr="007F5EEC">
        <w:rPr>
          <w:rFonts w:ascii="Times New Roman" w:eastAsia="標楷體" w:hAnsi="Times New Roman" w:cs="Times New Roman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</w:rPr>
        <w:fldChar w:fldCharType="separate"/>
      </w:r>
      <w:r w:rsidR="00130246">
        <w:rPr>
          <w:rFonts w:ascii="Times New Roman" w:eastAsia="標楷體" w:hAnsi="Times New Roman" w:cs="Times New Roman"/>
          <w:noProof/>
        </w:rPr>
        <w:t>7</w:t>
      </w:r>
      <w:r w:rsidRPr="007F5EEC">
        <w:rPr>
          <w:rFonts w:ascii="Times New Roman" w:eastAsia="標楷體" w:hAnsi="Times New Roman" w:cs="Times New Roman"/>
        </w:rPr>
        <w:fldChar w:fldCharType="end"/>
      </w:r>
      <w:r w:rsidRPr="007F5EEC">
        <w:rPr>
          <w:rFonts w:ascii="Times New Roman" w:eastAsia="標楷體" w:hAnsi="Times New Roman" w:cs="Times New Roman"/>
        </w:rPr>
        <w:t xml:space="preserve"> Huffman Tree</w:t>
      </w:r>
    </w:p>
    <w:p w14:paraId="537BE22D" w14:textId="6A372F01" w:rsidR="009052FA" w:rsidRPr="007F5EEC" w:rsidRDefault="009052FA" w:rsidP="00E6183A">
      <w:pPr>
        <w:jc w:val="center"/>
        <w:rPr>
          <w:rFonts w:ascii="Times New Roman" w:eastAsia="標楷體" w:hAnsi="Times New Roman" w:cs="Times New Roman"/>
        </w:rPr>
      </w:pPr>
    </w:p>
    <w:p w14:paraId="62132BC7" w14:textId="77777777" w:rsidR="00733242" w:rsidRPr="007F5EEC" w:rsidRDefault="00733242" w:rsidP="00E6183A">
      <w:pPr>
        <w:jc w:val="center"/>
        <w:rPr>
          <w:rFonts w:ascii="Times New Roman" w:eastAsia="標楷體" w:hAnsi="Times New Roman" w:cs="Times New Roman"/>
        </w:rPr>
      </w:pPr>
    </w:p>
    <w:p w14:paraId="636F6A03" w14:textId="4442E9AE" w:rsidR="002323B7" w:rsidRPr="007F5EEC" w:rsidRDefault="002323B7" w:rsidP="00E6183A">
      <w:pPr>
        <w:jc w:val="center"/>
        <w:rPr>
          <w:rFonts w:ascii="Times New Roman" w:eastAsia="標楷體" w:hAnsi="Times New Roman" w:cs="Times New Roman"/>
        </w:rPr>
      </w:pPr>
    </w:p>
    <w:p w14:paraId="560B83F6" w14:textId="12D266B6" w:rsidR="002323B7" w:rsidRPr="007F5EEC" w:rsidRDefault="002323B7" w:rsidP="00E6183A">
      <w:pPr>
        <w:jc w:val="center"/>
        <w:rPr>
          <w:rFonts w:ascii="Times New Roman" w:eastAsia="標楷體" w:hAnsi="Times New Roman" w:cs="Times New Roman"/>
        </w:rPr>
      </w:pPr>
    </w:p>
    <w:p w14:paraId="004F1294" w14:textId="05E1A04A" w:rsidR="00E6183A" w:rsidRPr="007F5EEC" w:rsidRDefault="00E6183A" w:rsidP="009D2A3F">
      <w:pPr>
        <w:pStyle w:val="a3"/>
        <w:numPr>
          <w:ilvl w:val="0"/>
          <w:numId w:val="1"/>
        </w:numPr>
        <w:ind w:leftChars="0"/>
        <w:outlineLvl w:val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lastRenderedPageBreak/>
        <w:t>Specification:</w:t>
      </w:r>
    </w:p>
    <w:p w14:paraId="3BCEE5A3" w14:textId="40752128" w:rsidR="00E6183A" w:rsidRPr="007F5EEC" w:rsidRDefault="00E6183A" w:rsidP="00145AD8">
      <w:pPr>
        <w:pStyle w:val="a3"/>
        <w:numPr>
          <w:ilvl w:val="1"/>
          <w:numId w:val="1"/>
        </w:numPr>
        <w:ind w:leftChars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Cs w:val="24"/>
        </w:rPr>
        <w:t>Input image size:</w:t>
      </w:r>
      <w:r w:rsidRPr="007F5EEC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Pr="007F5EEC">
        <w:rPr>
          <w:rFonts w:ascii="Times New Roman" w:eastAsia="標楷體" w:hAnsi="Times New Roman" w:cs="Times New Roman"/>
          <w:szCs w:val="24"/>
        </w:rPr>
        <w:t>256*256*8 (pixel*pixel* pixel width)</w:t>
      </w:r>
    </w:p>
    <w:p w14:paraId="5CCA8A0F" w14:textId="342CC0F6" w:rsidR="00E6183A" w:rsidRPr="007F5EEC" w:rsidRDefault="00E6183A" w:rsidP="00145AD8">
      <w:pPr>
        <w:pStyle w:val="a3"/>
        <w:numPr>
          <w:ilvl w:val="1"/>
          <w:numId w:val="1"/>
        </w:numPr>
        <w:ind w:leftChars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Output data size: </w:t>
      </w:r>
      <w:r w:rsidR="00D21D8E" w:rsidRPr="007F5EEC">
        <w:rPr>
          <w:rFonts w:ascii="Times New Roman" w:eastAsia="標楷體" w:hAnsi="Times New Roman" w:cs="Times New Roman"/>
          <w:szCs w:val="24"/>
        </w:rPr>
        <w:t>256*512*N (N is unknown)</w:t>
      </w:r>
    </w:p>
    <w:p w14:paraId="683126DE" w14:textId="72C97569" w:rsidR="00E6183A" w:rsidRPr="007F5EEC" w:rsidRDefault="00E6183A" w:rsidP="00145AD8">
      <w:pPr>
        <w:pStyle w:val="a3"/>
        <w:ind w:leftChars="0" w:left="958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Hint: Huffman coding is a variable-length data compression technique.</w:t>
      </w:r>
    </w:p>
    <w:p w14:paraId="35AA1FE7" w14:textId="77777777" w:rsidR="00972C7A" w:rsidRPr="007F5EEC" w:rsidRDefault="00972C7A" w:rsidP="00145AD8">
      <w:pPr>
        <w:pStyle w:val="a3"/>
        <w:ind w:leftChars="0" w:left="958"/>
        <w:rPr>
          <w:rFonts w:ascii="Times New Roman" w:eastAsia="標楷體" w:hAnsi="Times New Roman" w:cs="Times New Roman"/>
          <w:szCs w:val="24"/>
        </w:rPr>
      </w:pPr>
    </w:p>
    <w:p w14:paraId="1ACF3661" w14:textId="08F0E7F1" w:rsidR="00E6183A" w:rsidRPr="007F5EEC" w:rsidRDefault="00E6183A" w:rsidP="009D2A3F">
      <w:pPr>
        <w:pStyle w:val="a3"/>
        <w:numPr>
          <w:ilvl w:val="0"/>
          <w:numId w:val="1"/>
        </w:numPr>
        <w:ind w:leftChars="0"/>
        <w:outlineLvl w:val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Result:</w:t>
      </w:r>
    </w:p>
    <w:p w14:paraId="1CFED056" w14:textId="508220A4" w:rsidR="00F771A0" w:rsidRPr="007F5EEC" w:rsidRDefault="00F771A0" w:rsidP="00F771A0">
      <w:pPr>
        <w:pStyle w:val="a3"/>
        <w:numPr>
          <w:ilvl w:val="1"/>
          <w:numId w:val="1"/>
        </w:numPr>
        <w:ind w:leftChars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Demo:</w:t>
      </w:r>
    </w:p>
    <w:p w14:paraId="2B2B1F1A" w14:textId="4F0903BC" w:rsidR="001171C5" w:rsidRPr="007F5EEC" w:rsidRDefault="001171C5" w:rsidP="001171C5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Execution time: 13453 </w:t>
      </w:r>
      <m:oMath>
        <m:f>
          <m:fPr>
            <m:type m:val="lin"/>
            <m:ctrlPr>
              <w:rPr>
                <w:rFonts w:ascii="Cambria Math" w:eastAsia="標楷體" w:hAnsi="Cambria Math" w:cs="Times New Roman"/>
                <w:iCs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標楷體" w:hAnsi="Cambria Math" w:cs="Times New Roman"/>
                <w:szCs w:val="24"/>
              </w:rPr>
              <m:t>μs</m:t>
            </m:r>
          </m:num>
          <m:den>
            <m:r>
              <m:rPr>
                <m:sty m:val="p"/>
              </m:rPr>
              <w:rPr>
                <w:rFonts w:ascii="Cambria Math" w:eastAsia="標楷體" w:hAnsi="Cambria Math" w:cs="Times New Roman"/>
                <w:szCs w:val="24"/>
              </w:rPr>
              <m:t>per operations</m:t>
            </m:r>
          </m:den>
        </m:f>
      </m:oMath>
      <w:r w:rsidRPr="007F5EEC">
        <w:rPr>
          <w:rFonts w:ascii="Times New Roman" w:eastAsia="標楷體" w:hAnsi="Times New Roman" w:cs="Times New Roman"/>
          <w:szCs w:val="24"/>
        </w:rPr>
        <w:t>.</w:t>
      </w:r>
    </w:p>
    <w:p w14:paraId="47B7A7FC" w14:textId="77777777" w:rsidR="00D25096" w:rsidRPr="007F5EEC" w:rsidRDefault="00D25096" w:rsidP="00D25096">
      <w:pPr>
        <w:pStyle w:val="a3"/>
        <w:keepNext/>
        <w:ind w:leftChars="0" w:left="0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  <w:szCs w:val="24"/>
        </w:rPr>
        <w:drawing>
          <wp:inline distT="0" distB="0" distL="0" distR="0" wp14:anchorId="5C09F0C4" wp14:editId="04667389">
            <wp:extent cx="1581231" cy="3391074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581231" cy="3391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110C6" w14:textId="3B2645CF" w:rsidR="00D25096" w:rsidRPr="007F5EEC" w:rsidRDefault="00D25096" w:rsidP="00D25096">
      <w:pPr>
        <w:pStyle w:val="a4"/>
        <w:jc w:val="center"/>
        <w:rPr>
          <w:rFonts w:ascii="Times New Roman" w:eastAsia="標楷體" w:hAnsi="Times New Roman" w:cs="Times New Roman"/>
          <w:sz w:val="24"/>
          <w:szCs w:val="24"/>
        </w:rPr>
      </w:pPr>
      <w:r w:rsidRPr="007F5EEC">
        <w:rPr>
          <w:rFonts w:ascii="Times New Roman" w:eastAsia="標楷體" w:hAnsi="Times New Roman" w:cs="Times New Roman"/>
        </w:rPr>
        <w:t xml:space="preserve">Figure </w:t>
      </w:r>
      <w:r w:rsidRPr="007F5EEC">
        <w:rPr>
          <w:rFonts w:ascii="Times New Roman" w:eastAsia="標楷體" w:hAnsi="Times New Roman" w:cs="Times New Roman"/>
        </w:rPr>
        <w:fldChar w:fldCharType="begin"/>
      </w:r>
      <w:r w:rsidRPr="007F5EEC">
        <w:rPr>
          <w:rFonts w:ascii="Times New Roman" w:eastAsia="標楷體" w:hAnsi="Times New Roman" w:cs="Times New Roman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</w:rPr>
        <w:fldChar w:fldCharType="separate"/>
      </w:r>
      <w:r w:rsidR="00130246">
        <w:rPr>
          <w:rFonts w:ascii="Times New Roman" w:eastAsia="標楷體" w:hAnsi="Times New Roman" w:cs="Times New Roman"/>
          <w:noProof/>
        </w:rPr>
        <w:t>8</w:t>
      </w:r>
      <w:r w:rsidRPr="007F5EEC">
        <w:rPr>
          <w:rFonts w:ascii="Times New Roman" w:eastAsia="標楷體" w:hAnsi="Times New Roman" w:cs="Times New Roman"/>
        </w:rPr>
        <w:fldChar w:fldCharType="end"/>
      </w:r>
      <w:r w:rsidRPr="007F5EEC">
        <w:rPr>
          <w:rFonts w:ascii="Times New Roman" w:eastAsia="標楷體" w:hAnsi="Times New Roman" w:cs="Times New Roman"/>
        </w:rPr>
        <w:t xml:space="preserve"> SDK Terminal</w:t>
      </w:r>
    </w:p>
    <w:p w14:paraId="0D09CDEB" w14:textId="4FBA9639" w:rsidR="00630DEA" w:rsidRPr="007F5EEC" w:rsidRDefault="00630DEA" w:rsidP="00630DEA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The average compression ratio is approximately 31%.</w:t>
      </w:r>
    </w:p>
    <w:p w14:paraId="738FF56A" w14:textId="1FD83A39" w:rsidR="00145AD8" w:rsidRPr="007F5EEC" w:rsidRDefault="00145AD8" w:rsidP="00B04A58">
      <w:pPr>
        <w:pStyle w:val="a3"/>
        <w:numPr>
          <w:ilvl w:val="2"/>
          <w:numId w:val="1"/>
        </w:numPr>
        <w:ind w:leftChars="0"/>
        <w15:collapsed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Average PSNR (Peak Signal Noise Ratio) above than 42dB.</w:t>
      </w:r>
    </w:p>
    <w:p w14:paraId="304C83D1" w14:textId="7D507432" w:rsidR="004668B4" w:rsidRPr="007F5EEC" w:rsidRDefault="00EF7A3F" w:rsidP="00B04A58">
      <w:pPr>
        <w:pStyle w:val="a3"/>
        <w:numPr>
          <w:ilvl w:val="2"/>
          <w:numId w:val="1"/>
        </w:numPr>
        <w:ind w:leftChars="0"/>
        <w15:collapsed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C</w:t>
      </w:r>
      <w:r w:rsidR="00F771A0" w:rsidRPr="007F5EEC">
        <w:rPr>
          <w:rFonts w:ascii="Times New Roman" w:eastAsia="標楷體" w:hAnsi="Times New Roman" w:cs="Times New Roman"/>
          <w:szCs w:val="24"/>
        </w:rPr>
        <w:t>ompare</w:t>
      </w:r>
      <w:r w:rsidR="004668B4" w:rsidRPr="007F5EEC">
        <w:rPr>
          <w:rFonts w:ascii="Times New Roman" w:eastAsia="標楷體" w:hAnsi="Times New Roman" w:cs="Times New Roman"/>
          <w:szCs w:val="24"/>
        </w:rPr>
        <w:t>:</w:t>
      </w:r>
    </w:p>
    <w:p w14:paraId="2C3F6A54" w14:textId="77777777" w:rsidR="00EF7A3F" w:rsidRPr="007F5EEC" w:rsidRDefault="00EF7A3F" w:rsidP="00EF7A3F">
      <w:pPr>
        <w:pStyle w:val="a3"/>
        <w:keepNext/>
        <w:ind w:leftChars="0" w:left="0"/>
        <w:jc w:val="center"/>
        <w15:collapsed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456B1A12" wp14:editId="781D47CB">
            <wp:extent cx="4320000" cy="1821600"/>
            <wp:effectExtent l="0" t="0" r="4445" b="762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82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69A9AB" w14:textId="1B8ADA82" w:rsidR="004668B4" w:rsidRPr="007F5EEC" w:rsidRDefault="00EF7A3F" w:rsidP="00EF7A3F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Figure </w:t>
      </w:r>
      <w:r w:rsidRPr="007F5EEC">
        <w:rPr>
          <w:rFonts w:ascii="Times New Roman" w:eastAsia="標楷體" w:hAnsi="Times New Roman" w:cs="Times New Roman"/>
          <w:szCs w:val="24"/>
        </w:rPr>
        <w:fldChar w:fldCharType="begin"/>
      </w:r>
      <w:r w:rsidRPr="007F5EEC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  <w:szCs w:val="24"/>
        </w:rPr>
        <w:fldChar w:fldCharType="separate"/>
      </w:r>
      <w:r w:rsidR="00130246">
        <w:rPr>
          <w:rFonts w:ascii="Times New Roman" w:eastAsia="標楷體" w:hAnsi="Times New Roman" w:cs="Times New Roman"/>
          <w:noProof/>
          <w:szCs w:val="24"/>
        </w:rPr>
        <w:t>9</w:t>
      </w:r>
      <w:r w:rsidRPr="007F5EEC">
        <w:rPr>
          <w:rFonts w:ascii="Times New Roman" w:eastAsia="標楷體" w:hAnsi="Times New Roman" w:cs="Times New Roman"/>
          <w:szCs w:val="24"/>
        </w:rPr>
        <w:fldChar w:fldCharType="end"/>
      </w:r>
      <w:r w:rsidRPr="007F5EEC">
        <w:rPr>
          <w:rFonts w:ascii="Times New Roman" w:eastAsia="標楷體" w:hAnsi="Times New Roman" w:cs="Times New Roman"/>
          <w:szCs w:val="24"/>
        </w:rPr>
        <w:t xml:space="preserve"> </w:t>
      </w:r>
      <w:proofErr w:type="spellStart"/>
      <w:r w:rsidRPr="007F5EEC">
        <w:rPr>
          <w:rFonts w:ascii="Times New Roman" w:eastAsia="標楷體" w:hAnsi="Times New Roman" w:cs="Times New Roman"/>
          <w:szCs w:val="24"/>
        </w:rPr>
        <w:t>Barara</w:t>
      </w:r>
      <w:proofErr w:type="spellEnd"/>
      <w:r w:rsidRPr="007F5EEC">
        <w:rPr>
          <w:rFonts w:ascii="Times New Roman" w:eastAsia="標楷體" w:hAnsi="Times New Roman" w:cs="Times New Roman"/>
          <w:szCs w:val="24"/>
        </w:rPr>
        <w:t xml:space="preserve"> Gray Image</w:t>
      </w:r>
    </w:p>
    <w:p w14:paraId="363302E3" w14:textId="77777777" w:rsidR="00EF7A3F" w:rsidRPr="007F5EEC" w:rsidRDefault="00EF7A3F" w:rsidP="00EF7A3F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lastRenderedPageBreak/>
        <w:drawing>
          <wp:inline distT="0" distB="0" distL="0" distR="0" wp14:anchorId="695FE31D" wp14:editId="165827BE">
            <wp:extent cx="4320000" cy="1886400"/>
            <wp:effectExtent l="0" t="0" r="4445" b="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8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64C81" w14:textId="4DEF72FD" w:rsidR="004668B4" w:rsidRPr="007F5EEC" w:rsidRDefault="00EF7A3F" w:rsidP="00EF7A3F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Figure </w:t>
      </w:r>
      <w:r w:rsidRPr="007F5EEC">
        <w:rPr>
          <w:rFonts w:ascii="Times New Roman" w:eastAsia="標楷體" w:hAnsi="Times New Roman" w:cs="Times New Roman"/>
          <w:szCs w:val="24"/>
        </w:rPr>
        <w:fldChar w:fldCharType="begin"/>
      </w:r>
      <w:r w:rsidRPr="007F5EEC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  <w:szCs w:val="24"/>
        </w:rPr>
        <w:fldChar w:fldCharType="separate"/>
      </w:r>
      <w:r w:rsidR="00130246">
        <w:rPr>
          <w:rFonts w:ascii="Times New Roman" w:eastAsia="標楷體" w:hAnsi="Times New Roman" w:cs="Times New Roman"/>
          <w:noProof/>
          <w:szCs w:val="24"/>
        </w:rPr>
        <w:t>10</w:t>
      </w:r>
      <w:r w:rsidRPr="007F5EEC">
        <w:rPr>
          <w:rFonts w:ascii="Times New Roman" w:eastAsia="標楷體" w:hAnsi="Times New Roman" w:cs="Times New Roman"/>
          <w:szCs w:val="24"/>
        </w:rPr>
        <w:fldChar w:fldCharType="end"/>
      </w:r>
      <w:r w:rsidRPr="007F5EEC">
        <w:rPr>
          <w:rFonts w:ascii="Times New Roman" w:eastAsia="標楷體" w:hAnsi="Times New Roman" w:cs="Times New Roman"/>
          <w:szCs w:val="24"/>
        </w:rPr>
        <w:t xml:space="preserve"> Goldhill Gray Image</w:t>
      </w:r>
    </w:p>
    <w:p w14:paraId="516C6405" w14:textId="77777777" w:rsidR="00EF7A3F" w:rsidRPr="007F5EEC" w:rsidRDefault="00EF7A3F" w:rsidP="00EF7A3F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12B36DF0" wp14:editId="4EF95434">
            <wp:extent cx="4320000" cy="1897200"/>
            <wp:effectExtent l="0" t="0" r="4445" b="825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89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65B93" w14:textId="3040DAA3" w:rsidR="00EF7A3F" w:rsidRPr="007F5EEC" w:rsidRDefault="00EF7A3F" w:rsidP="00EF7A3F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Figure </w:t>
      </w:r>
      <w:r w:rsidRPr="007F5EEC">
        <w:rPr>
          <w:rFonts w:ascii="Times New Roman" w:eastAsia="標楷體" w:hAnsi="Times New Roman" w:cs="Times New Roman"/>
          <w:szCs w:val="24"/>
        </w:rPr>
        <w:fldChar w:fldCharType="begin"/>
      </w:r>
      <w:r w:rsidRPr="007F5EEC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  <w:szCs w:val="24"/>
        </w:rPr>
        <w:fldChar w:fldCharType="separate"/>
      </w:r>
      <w:r w:rsidR="00130246">
        <w:rPr>
          <w:rFonts w:ascii="Times New Roman" w:eastAsia="標楷體" w:hAnsi="Times New Roman" w:cs="Times New Roman"/>
          <w:noProof/>
          <w:szCs w:val="24"/>
        </w:rPr>
        <w:t>11</w:t>
      </w:r>
      <w:r w:rsidRPr="007F5EEC">
        <w:rPr>
          <w:rFonts w:ascii="Times New Roman" w:eastAsia="標楷體" w:hAnsi="Times New Roman" w:cs="Times New Roman"/>
          <w:szCs w:val="24"/>
        </w:rPr>
        <w:fldChar w:fldCharType="end"/>
      </w:r>
      <w:r w:rsidRPr="007F5EEC">
        <w:rPr>
          <w:rFonts w:ascii="Times New Roman" w:eastAsia="標楷體" w:hAnsi="Times New Roman" w:cs="Times New Roman"/>
          <w:szCs w:val="24"/>
        </w:rPr>
        <w:t xml:space="preserve"> Lena Gray Image</w:t>
      </w:r>
    </w:p>
    <w:p w14:paraId="5DE9CD5F" w14:textId="3F2049E0" w:rsidR="00EF7A3F" w:rsidRPr="007F5EEC" w:rsidRDefault="00EF7A3F" w:rsidP="00B04A58">
      <w:pPr>
        <w:pStyle w:val="a3"/>
        <w:numPr>
          <w:ilvl w:val="1"/>
          <w:numId w:val="1"/>
        </w:numPr>
        <w:ind w:leftChars="0" w:left="964" w:hanging="482"/>
        <w15:collapsed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Implementation Result</w:t>
      </w:r>
    </w:p>
    <w:p w14:paraId="453E4F82" w14:textId="474284B4" w:rsidR="004668B4" w:rsidRPr="007F5EEC" w:rsidRDefault="004668B4" w:rsidP="00B04A58">
      <w:pPr>
        <w:pStyle w:val="a3"/>
        <w:numPr>
          <w:ilvl w:val="2"/>
          <w:numId w:val="1"/>
        </w:numPr>
        <w:ind w:leftChars="0"/>
        <w15:collapsed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Block Design</w:t>
      </w:r>
    </w:p>
    <w:p w14:paraId="2C943EC9" w14:textId="77777777" w:rsidR="004668B4" w:rsidRPr="007F5EEC" w:rsidRDefault="004668B4" w:rsidP="004668B4">
      <w:pPr>
        <w:pStyle w:val="a3"/>
        <w:keepNext/>
        <w:ind w:leftChars="0" w:left="0"/>
        <w:jc w:val="center"/>
        <w15:collapsed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  <w:szCs w:val="24"/>
        </w:rPr>
        <w:drawing>
          <wp:inline distT="0" distB="0" distL="0" distR="0" wp14:anchorId="35FC6CB3" wp14:editId="70C1D0E3">
            <wp:extent cx="5000236" cy="1517650"/>
            <wp:effectExtent l="0" t="0" r="0" b="635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48030" cy="153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07A62" w14:textId="03E58A76" w:rsidR="004668B4" w:rsidRPr="007F5EEC" w:rsidRDefault="004668B4" w:rsidP="004668B4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Figure </w:t>
      </w:r>
      <w:r w:rsidRPr="007F5EEC">
        <w:rPr>
          <w:rFonts w:ascii="Times New Roman" w:eastAsia="標楷體" w:hAnsi="Times New Roman" w:cs="Times New Roman"/>
          <w:szCs w:val="24"/>
        </w:rPr>
        <w:fldChar w:fldCharType="begin"/>
      </w:r>
      <w:r w:rsidRPr="007F5EEC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  <w:szCs w:val="24"/>
        </w:rPr>
        <w:fldChar w:fldCharType="separate"/>
      </w:r>
      <w:r w:rsidR="00130246">
        <w:rPr>
          <w:rFonts w:ascii="Times New Roman" w:eastAsia="標楷體" w:hAnsi="Times New Roman" w:cs="Times New Roman"/>
          <w:noProof/>
          <w:szCs w:val="24"/>
        </w:rPr>
        <w:t>12</w:t>
      </w:r>
      <w:r w:rsidRPr="007F5EEC">
        <w:rPr>
          <w:rFonts w:ascii="Times New Roman" w:eastAsia="標楷體" w:hAnsi="Times New Roman" w:cs="Times New Roman"/>
          <w:szCs w:val="24"/>
        </w:rPr>
        <w:fldChar w:fldCharType="end"/>
      </w:r>
      <w:r w:rsidRPr="007F5EEC">
        <w:rPr>
          <w:rFonts w:ascii="Times New Roman" w:eastAsia="標楷體" w:hAnsi="Times New Roman" w:cs="Times New Roman"/>
          <w:szCs w:val="24"/>
        </w:rPr>
        <w:t xml:space="preserve"> Block Design Diagram</w:t>
      </w:r>
    </w:p>
    <w:p w14:paraId="18E6EC7C" w14:textId="77777777" w:rsidR="004668B4" w:rsidRPr="007F5EEC" w:rsidRDefault="004668B4" w:rsidP="004668B4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5BCFD576" wp14:editId="6F315F00">
            <wp:extent cx="3371852" cy="1524000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77199" cy="1526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D27B8" w14:textId="39761B2A" w:rsidR="004668B4" w:rsidRPr="007F5EEC" w:rsidRDefault="004668B4" w:rsidP="004668B4">
      <w:pPr>
        <w:pStyle w:val="a4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Figure </w:t>
      </w:r>
      <w:r w:rsidRPr="007F5EEC">
        <w:rPr>
          <w:rFonts w:ascii="Times New Roman" w:eastAsia="標楷體" w:hAnsi="Times New Roman" w:cs="Times New Roman"/>
          <w:szCs w:val="24"/>
        </w:rPr>
        <w:fldChar w:fldCharType="begin"/>
      </w:r>
      <w:r w:rsidRPr="007F5EEC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  <w:szCs w:val="24"/>
        </w:rPr>
        <w:fldChar w:fldCharType="separate"/>
      </w:r>
      <w:r w:rsidR="00130246">
        <w:rPr>
          <w:rFonts w:ascii="Times New Roman" w:eastAsia="標楷體" w:hAnsi="Times New Roman" w:cs="Times New Roman"/>
          <w:noProof/>
          <w:szCs w:val="24"/>
        </w:rPr>
        <w:t>13</w:t>
      </w:r>
      <w:r w:rsidRPr="007F5EEC">
        <w:rPr>
          <w:rFonts w:ascii="Times New Roman" w:eastAsia="標楷體" w:hAnsi="Times New Roman" w:cs="Times New Roman"/>
          <w:szCs w:val="24"/>
        </w:rPr>
        <w:fldChar w:fldCharType="end"/>
      </w:r>
      <w:r w:rsidRPr="007F5EEC">
        <w:rPr>
          <w:rFonts w:ascii="Times New Roman" w:eastAsia="標楷體" w:hAnsi="Times New Roman" w:cs="Times New Roman"/>
          <w:szCs w:val="24"/>
        </w:rPr>
        <w:t xml:space="preserve"> Clock Frequency</w:t>
      </w:r>
    </w:p>
    <w:p w14:paraId="198FBFB4" w14:textId="552E724D" w:rsidR="00145AD8" w:rsidRPr="007F5EEC" w:rsidRDefault="00D2320E" w:rsidP="00B04A58">
      <w:pPr>
        <w:pStyle w:val="a3"/>
        <w:numPr>
          <w:ilvl w:val="2"/>
          <w:numId w:val="1"/>
        </w:numPr>
        <w:ind w:leftChars="0"/>
        <w15:collapsed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lastRenderedPageBreak/>
        <w:t>Synthesis and Implementation R</w:t>
      </w:r>
      <w:r w:rsidR="00EF7A3F" w:rsidRPr="007F5EEC">
        <w:rPr>
          <w:rFonts w:ascii="Times New Roman" w:eastAsia="標楷體" w:hAnsi="Times New Roman" w:cs="Times New Roman"/>
          <w:szCs w:val="24"/>
        </w:rPr>
        <w:t>eport</w:t>
      </w:r>
      <w:r w:rsidR="00145AD8" w:rsidRPr="007F5EEC">
        <w:rPr>
          <w:rFonts w:ascii="Times New Roman" w:eastAsia="標楷體" w:hAnsi="Times New Roman" w:cs="Times New Roman"/>
          <w:szCs w:val="24"/>
        </w:rPr>
        <w:t>:</w:t>
      </w:r>
    </w:p>
    <w:p w14:paraId="4A56DED0" w14:textId="77777777" w:rsidR="00CC2A48" w:rsidRPr="007F5EEC" w:rsidRDefault="00CC2A48" w:rsidP="00CC2A48">
      <w:pPr>
        <w:keepNext/>
        <w:jc w:val="center"/>
        <w15:collapsed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69E42762" wp14:editId="70C7DB53">
            <wp:extent cx="5258070" cy="1295467"/>
            <wp:effectExtent l="0" t="0" r="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58070" cy="1295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3DCA5" w14:textId="3ED14528" w:rsidR="00CC2A48" w:rsidRPr="007F5EEC" w:rsidRDefault="00CC2A48" w:rsidP="00CC2A48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Figure </w:t>
      </w:r>
      <w:r w:rsidRPr="007F5EEC">
        <w:rPr>
          <w:rFonts w:ascii="Times New Roman" w:eastAsia="標楷體" w:hAnsi="Times New Roman" w:cs="Times New Roman"/>
          <w:szCs w:val="24"/>
        </w:rPr>
        <w:fldChar w:fldCharType="begin"/>
      </w:r>
      <w:r w:rsidRPr="007F5EEC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  <w:szCs w:val="24"/>
        </w:rPr>
        <w:fldChar w:fldCharType="separate"/>
      </w:r>
      <w:r w:rsidR="00130246">
        <w:rPr>
          <w:rFonts w:ascii="Times New Roman" w:eastAsia="標楷體" w:hAnsi="Times New Roman" w:cs="Times New Roman"/>
          <w:noProof/>
          <w:szCs w:val="24"/>
        </w:rPr>
        <w:t>14</w:t>
      </w:r>
      <w:r w:rsidRPr="007F5EEC">
        <w:rPr>
          <w:rFonts w:ascii="Times New Roman" w:eastAsia="標楷體" w:hAnsi="Times New Roman" w:cs="Times New Roman"/>
          <w:szCs w:val="24"/>
        </w:rPr>
        <w:fldChar w:fldCharType="end"/>
      </w:r>
      <w:r w:rsidRPr="007F5EEC">
        <w:rPr>
          <w:rFonts w:ascii="Times New Roman" w:eastAsia="標楷體" w:hAnsi="Times New Roman" w:cs="Times New Roman"/>
          <w:szCs w:val="24"/>
        </w:rPr>
        <w:t xml:space="preserve"> Timing Summary</w:t>
      </w:r>
    </w:p>
    <w:p w14:paraId="602E2915" w14:textId="77777777" w:rsidR="00B82BF2" w:rsidRPr="007F5EEC" w:rsidRDefault="00B542B6" w:rsidP="00B82BF2">
      <w:pPr>
        <w:pStyle w:val="a3"/>
        <w:keepNext/>
        <w:ind w:leftChars="0" w:left="0"/>
        <w:jc w:val="center"/>
        <w15:collapsed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79AD99F3" wp14:editId="36B26465">
            <wp:extent cx="5026602" cy="2197100"/>
            <wp:effectExtent l="0" t="0" r="3175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45142" cy="2205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7CBA6" w14:textId="510477A7" w:rsidR="00145AD8" w:rsidRPr="007F5EEC" w:rsidRDefault="00B82BF2" w:rsidP="00B82BF2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Figure </w:t>
      </w:r>
      <w:r w:rsidRPr="007F5EEC">
        <w:rPr>
          <w:rFonts w:ascii="Times New Roman" w:eastAsia="標楷體" w:hAnsi="Times New Roman" w:cs="Times New Roman"/>
          <w:szCs w:val="24"/>
        </w:rPr>
        <w:fldChar w:fldCharType="begin"/>
      </w:r>
      <w:r w:rsidRPr="007F5EEC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  <w:szCs w:val="24"/>
        </w:rPr>
        <w:fldChar w:fldCharType="separate"/>
      </w:r>
      <w:r w:rsidR="00130246">
        <w:rPr>
          <w:rFonts w:ascii="Times New Roman" w:eastAsia="標楷體" w:hAnsi="Times New Roman" w:cs="Times New Roman"/>
          <w:noProof/>
          <w:szCs w:val="24"/>
        </w:rPr>
        <w:t>15</w:t>
      </w:r>
      <w:r w:rsidRPr="007F5EEC">
        <w:rPr>
          <w:rFonts w:ascii="Times New Roman" w:eastAsia="標楷體" w:hAnsi="Times New Roman" w:cs="Times New Roman"/>
          <w:szCs w:val="24"/>
        </w:rPr>
        <w:fldChar w:fldCharType="end"/>
      </w:r>
      <w:r w:rsidRPr="007F5EEC">
        <w:rPr>
          <w:rFonts w:ascii="Times New Roman" w:eastAsia="標楷體" w:hAnsi="Times New Roman" w:cs="Times New Roman"/>
          <w:szCs w:val="24"/>
        </w:rPr>
        <w:t xml:space="preserve"> Power Summary</w:t>
      </w:r>
    </w:p>
    <w:p w14:paraId="35A6877D" w14:textId="77777777" w:rsidR="00CC2A48" w:rsidRPr="007F5EEC" w:rsidRDefault="00CC2A48" w:rsidP="00CC2A48">
      <w:pPr>
        <w:jc w:val="center"/>
        <w:rPr>
          <w:rFonts w:ascii="Times New Roman" w:eastAsia="標楷體" w:hAnsi="Times New Roman" w:cs="Times New Roman"/>
        </w:rPr>
      </w:pPr>
    </w:p>
    <w:p w14:paraId="5D9EFF5E" w14:textId="77777777" w:rsidR="00B82BF2" w:rsidRPr="007F5EEC" w:rsidRDefault="00B82BF2" w:rsidP="00B82BF2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1721C111" wp14:editId="0583017B">
            <wp:extent cx="5159245" cy="2857500"/>
            <wp:effectExtent l="0" t="0" r="3810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圖片 1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1911" cy="2870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DB0A6" w14:textId="32CBA96B" w:rsidR="004159DE" w:rsidRPr="007F5EEC" w:rsidRDefault="00B82BF2" w:rsidP="00CC2A48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Figure</w:t>
      </w:r>
      <w:r w:rsidRPr="007F5EEC">
        <w:rPr>
          <w:rFonts w:ascii="Times New Roman" w:eastAsia="標楷體" w:hAnsi="Times New Roman" w:cs="Times New Roman"/>
        </w:rPr>
        <w:t xml:space="preserve"> </w:t>
      </w:r>
      <w:r w:rsidR="003874D1" w:rsidRPr="007F5EEC">
        <w:rPr>
          <w:rFonts w:ascii="Times New Roman" w:eastAsia="標楷體" w:hAnsi="Times New Roman" w:cs="Times New Roman"/>
        </w:rPr>
        <w:fldChar w:fldCharType="begin"/>
      </w:r>
      <w:r w:rsidR="003874D1" w:rsidRPr="007F5EEC">
        <w:rPr>
          <w:rFonts w:ascii="Times New Roman" w:eastAsia="標楷體" w:hAnsi="Times New Roman" w:cs="Times New Roman"/>
        </w:rPr>
        <w:instrText xml:space="preserve"> SEQ Figure \* ARABIC </w:instrText>
      </w:r>
      <w:r w:rsidR="003874D1" w:rsidRPr="007F5EEC">
        <w:rPr>
          <w:rFonts w:ascii="Times New Roman" w:eastAsia="標楷體" w:hAnsi="Times New Roman" w:cs="Times New Roman"/>
        </w:rPr>
        <w:fldChar w:fldCharType="separate"/>
      </w:r>
      <w:r w:rsidR="00130246">
        <w:rPr>
          <w:rFonts w:ascii="Times New Roman" w:eastAsia="標楷體" w:hAnsi="Times New Roman" w:cs="Times New Roman"/>
          <w:noProof/>
        </w:rPr>
        <w:t>16</w:t>
      </w:r>
      <w:r w:rsidR="003874D1" w:rsidRPr="007F5EEC">
        <w:rPr>
          <w:rFonts w:ascii="Times New Roman" w:eastAsia="標楷體" w:hAnsi="Times New Roman" w:cs="Times New Roman"/>
          <w:noProof/>
        </w:rPr>
        <w:fldChar w:fldCharType="end"/>
      </w:r>
      <w:r w:rsidRPr="007F5EEC">
        <w:rPr>
          <w:rFonts w:ascii="Times New Roman" w:eastAsia="標楷體" w:hAnsi="Times New Roman" w:cs="Times New Roman"/>
          <w:szCs w:val="24"/>
        </w:rPr>
        <w:t xml:space="preserve"> Utilization</w:t>
      </w:r>
    </w:p>
    <w:p w14:paraId="3E6C1367" w14:textId="77777777" w:rsidR="00CE33D9" w:rsidRPr="007F5EEC" w:rsidRDefault="004159DE" w:rsidP="00CE33D9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lastRenderedPageBreak/>
        <w:drawing>
          <wp:inline distT="0" distB="0" distL="0" distR="0" wp14:anchorId="1F9AD9C6" wp14:editId="30B74F87">
            <wp:extent cx="5009737" cy="4984750"/>
            <wp:effectExtent l="0" t="0" r="635" b="635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11545" cy="4986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27930" w14:textId="40AA1961" w:rsidR="004159DE" w:rsidRPr="007F5EEC" w:rsidRDefault="00CE33D9" w:rsidP="000264D4">
      <w:pPr>
        <w:pStyle w:val="a4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Figure </w:t>
      </w:r>
      <w:r w:rsidRPr="007F5EEC">
        <w:rPr>
          <w:rFonts w:ascii="Times New Roman" w:eastAsia="標楷體" w:hAnsi="Times New Roman" w:cs="Times New Roman"/>
          <w:szCs w:val="24"/>
        </w:rPr>
        <w:fldChar w:fldCharType="begin"/>
      </w:r>
      <w:r w:rsidRPr="007F5EEC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  <w:szCs w:val="24"/>
        </w:rPr>
        <w:fldChar w:fldCharType="separate"/>
      </w:r>
      <w:r w:rsidR="00130246">
        <w:rPr>
          <w:rFonts w:ascii="Times New Roman" w:eastAsia="標楷體" w:hAnsi="Times New Roman" w:cs="Times New Roman"/>
          <w:noProof/>
          <w:szCs w:val="24"/>
        </w:rPr>
        <w:t>17</w:t>
      </w:r>
      <w:r w:rsidRPr="007F5EEC">
        <w:rPr>
          <w:rFonts w:ascii="Times New Roman" w:eastAsia="標楷體" w:hAnsi="Times New Roman" w:cs="Times New Roman"/>
          <w:szCs w:val="24"/>
        </w:rPr>
        <w:fldChar w:fldCharType="end"/>
      </w:r>
      <w:r w:rsidRPr="007F5EEC">
        <w:rPr>
          <w:rFonts w:ascii="Times New Roman" w:eastAsia="標楷體" w:hAnsi="Times New Roman" w:cs="Times New Roman"/>
          <w:szCs w:val="24"/>
        </w:rPr>
        <w:t xml:space="preserve"> Implemented Visual</w:t>
      </w:r>
      <w:r w:rsidRPr="007F5EEC">
        <w:rPr>
          <w:rFonts w:ascii="Times New Roman" w:eastAsia="標楷體" w:hAnsi="Times New Roman" w:cs="Times New Roman"/>
          <w:noProof/>
        </w:rPr>
        <w:t xml:space="preserve"> </w:t>
      </w:r>
    </w:p>
    <w:p w14:paraId="59FD5325" w14:textId="39B6BA2D" w:rsidR="00145AD8" w:rsidRPr="007F5EEC" w:rsidRDefault="00145AD8" w:rsidP="00972C7A">
      <w:pPr>
        <w:pStyle w:val="a3"/>
        <w:numPr>
          <w:ilvl w:val="0"/>
          <w:numId w:val="1"/>
        </w:numPr>
        <w:ind w:leftChars="0"/>
        <w:outlineLvl w:val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Acknowledgment:</w:t>
      </w:r>
    </w:p>
    <w:p w14:paraId="136CB524" w14:textId="48A45026" w:rsidR="00D65EB8" w:rsidRPr="007F5EEC" w:rsidRDefault="00B565C1" w:rsidP="00262471">
      <w:pPr>
        <w:pStyle w:val="a3"/>
        <w:numPr>
          <w:ilvl w:val="1"/>
          <w:numId w:val="1"/>
        </w:numPr>
        <w:ind w:leftChars="0" w:left="964" w:hanging="482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NCHU EE</w:t>
      </w:r>
      <w:r w:rsidR="00993249" w:rsidRPr="007F5EEC">
        <w:rPr>
          <w:rFonts w:ascii="Times New Roman" w:eastAsia="標楷體" w:hAnsi="Times New Roman" w:cs="Times New Roman"/>
          <w:szCs w:val="24"/>
        </w:rPr>
        <w:t xml:space="preserve"> </w:t>
      </w:r>
      <w:r w:rsidR="00AA3E6E" w:rsidRPr="007F5EEC">
        <w:rPr>
          <w:rFonts w:ascii="Times New Roman" w:eastAsia="標楷體" w:hAnsi="Times New Roman" w:cs="Times New Roman"/>
          <w:szCs w:val="24"/>
        </w:rPr>
        <w:t>U</w:t>
      </w:r>
      <w:r w:rsidR="00993249" w:rsidRPr="007F5EEC">
        <w:rPr>
          <w:rFonts w:ascii="Times New Roman" w:eastAsia="標楷體" w:hAnsi="Times New Roman" w:cs="Times New Roman"/>
          <w:szCs w:val="24"/>
        </w:rPr>
        <w:t>ndergraduate:</w:t>
      </w:r>
      <w:r w:rsidRPr="007F5EEC">
        <w:rPr>
          <w:rFonts w:ascii="Times New Roman" w:eastAsia="標楷體" w:hAnsi="Times New Roman" w:cs="Times New Roman"/>
          <w:szCs w:val="24"/>
        </w:rPr>
        <w:t xml:space="preserve"> </w:t>
      </w:r>
    </w:p>
    <w:p w14:paraId="00741217" w14:textId="5305BD7C" w:rsidR="00B565C1" w:rsidRPr="007F5EEC" w:rsidRDefault="00D06E99" w:rsidP="00D65EB8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Chun-Wei </w:t>
      </w:r>
      <w:proofErr w:type="spellStart"/>
      <w:r w:rsidRPr="007F5EEC">
        <w:rPr>
          <w:rFonts w:ascii="Times New Roman" w:eastAsia="標楷體" w:hAnsi="Times New Roman" w:cs="Times New Roman"/>
          <w:szCs w:val="24"/>
        </w:rPr>
        <w:t>Su</w:t>
      </w:r>
      <w:proofErr w:type="spellEnd"/>
    </w:p>
    <w:p w14:paraId="395939AD" w14:textId="541BF137" w:rsidR="00211DD9" w:rsidRPr="007F5EEC" w:rsidRDefault="00211DD9" w:rsidP="00211DD9">
      <w:pPr>
        <w:pStyle w:val="a3"/>
        <w:numPr>
          <w:ilvl w:val="1"/>
          <w:numId w:val="1"/>
        </w:numPr>
        <w:ind w:leftChars="0" w:left="964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NCHU EE </w:t>
      </w:r>
      <w:r w:rsidR="00F71A89" w:rsidRPr="007F5EEC">
        <w:rPr>
          <w:rFonts w:ascii="Times New Roman" w:eastAsia="標楷體" w:hAnsi="Times New Roman" w:cs="Times New Roman"/>
          <w:szCs w:val="24"/>
        </w:rPr>
        <w:t xml:space="preserve">MSPIC </w:t>
      </w:r>
      <w:r w:rsidRPr="007F5EEC">
        <w:rPr>
          <w:rFonts w:ascii="Times New Roman" w:eastAsia="標楷體" w:hAnsi="Times New Roman" w:cs="Times New Roman"/>
          <w:szCs w:val="24"/>
        </w:rPr>
        <w:t>L</w:t>
      </w:r>
      <w:r w:rsidR="00F71A89" w:rsidRPr="007F5EEC">
        <w:rPr>
          <w:rFonts w:ascii="Times New Roman" w:eastAsia="標楷體" w:hAnsi="Times New Roman" w:cs="Times New Roman"/>
          <w:szCs w:val="24"/>
        </w:rPr>
        <w:t>ab.</w:t>
      </w:r>
      <w:r w:rsidRPr="007F5EEC">
        <w:rPr>
          <w:rFonts w:ascii="Times New Roman" w:eastAsia="標楷體" w:hAnsi="Times New Roman" w:cs="Times New Roman"/>
          <w:szCs w:val="24"/>
        </w:rPr>
        <w:t xml:space="preserve"> </w:t>
      </w:r>
      <w:r w:rsidR="00F71A89" w:rsidRPr="007F5EEC">
        <w:rPr>
          <w:rFonts w:ascii="Times New Roman" w:eastAsia="標楷體" w:hAnsi="Times New Roman" w:cs="Times New Roman"/>
          <w:szCs w:val="24"/>
        </w:rPr>
        <w:t>(</w:t>
      </w:r>
      <w:r w:rsidRPr="007F5EEC">
        <w:rPr>
          <w:rFonts w:ascii="Times New Roman" w:eastAsia="標楷體" w:hAnsi="Times New Roman" w:cs="Times New Roman"/>
          <w:szCs w:val="24"/>
        </w:rPr>
        <w:t>611B</w:t>
      </w:r>
      <w:r w:rsidR="00F71A89" w:rsidRPr="007F5EEC">
        <w:rPr>
          <w:rFonts w:ascii="Times New Roman" w:eastAsia="標楷體" w:hAnsi="Times New Roman" w:cs="Times New Roman"/>
          <w:szCs w:val="24"/>
        </w:rPr>
        <w:t>)</w:t>
      </w:r>
      <w:r w:rsidRPr="007F5EEC">
        <w:rPr>
          <w:rFonts w:ascii="Times New Roman" w:eastAsia="標楷體" w:hAnsi="Times New Roman" w:cs="Times New Roman"/>
          <w:szCs w:val="24"/>
        </w:rPr>
        <w:t>:</w:t>
      </w:r>
    </w:p>
    <w:p w14:paraId="1E431424" w14:textId="3F41028D" w:rsidR="00211DD9" w:rsidRPr="007F5EEC" w:rsidRDefault="00211DD9" w:rsidP="00211DD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 w:rsidRPr="007F5EEC">
        <w:rPr>
          <w:rFonts w:ascii="Times New Roman" w:eastAsia="標楷體" w:hAnsi="Times New Roman" w:cs="Times New Roman"/>
          <w:szCs w:val="24"/>
        </w:rPr>
        <w:t>Kun</w:t>
      </w:r>
      <w:proofErr w:type="spellEnd"/>
      <w:r w:rsidRPr="007F5EEC">
        <w:rPr>
          <w:rFonts w:ascii="Times New Roman" w:eastAsia="標楷體" w:hAnsi="Times New Roman" w:cs="Times New Roman"/>
          <w:szCs w:val="24"/>
        </w:rPr>
        <w:t>-Yung Chang</w:t>
      </w:r>
    </w:p>
    <w:p w14:paraId="11833885" w14:textId="587FA469" w:rsidR="00B565C1" w:rsidRPr="007F5EEC" w:rsidRDefault="00B565C1" w:rsidP="00262471">
      <w:pPr>
        <w:pStyle w:val="a3"/>
        <w:numPr>
          <w:ilvl w:val="1"/>
          <w:numId w:val="1"/>
        </w:numPr>
        <w:ind w:leftChars="0" w:left="964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Cs w:val="24"/>
        </w:rPr>
        <w:t>NCHU EE IC</w:t>
      </w:r>
      <w:r w:rsidR="007D0910" w:rsidRPr="007F5EEC">
        <w:rPr>
          <w:rFonts w:ascii="Times New Roman" w:eastAsia="標楷體" w:hAnsi="Times New Roman" w:cs="Times New Roman"/>
          <w:szCs w:val="24"/>
        </w:rPr>
        <w:t>s &amp; Systems</w:t>
      </w:r>
      <w:r w:rsidRPr="007F5EEC">
        <w:rPr>
          <w:rFonts w:ascii="Times New Roman" w:eastAsia="標楷體" w:hAnsi="Times New Roman" w:cs="Times New Roman"/>
          <w:szCs w:val="24"/>
        </w:rPr>
        <w:t xml:space="preserve"> L</w:t>
      </w:r>
      <w:r w:rsidR="007D0910" w:rsidRPr="007F5EEC">
        <w:rPr>
          <w:rFonts w:ascii="Times New Roman" w:eastAsia="標楷體" w:hAnsi="Times New Roman" w:cs="Times New Roman"/>
          <w:szCs w:val="24"/>
        </w:rPr>
        <w:t>ab. (612)</w:t>
      </w:r>
      <w:r w:rsidR="00993249" w:rsidRPr="007F5EEC">
        <w:rPr>
          <w:rFonts w:ascii="Times New Roman" w:eastAsia="標楷體" w:hAnsi="Times New Roman" w:cs="Times New Roman"/>
          <w:szCs w:val="24"/>
        </w:rPr>
        <w:t>:</w:t>
      </w:r>
    </w:p>
    <w:p w14:paraId="61CA22C3" w14:textId="5B6C19E9" w:rsidR="00993249" w:rsidRPr="007F5EEC" w:rsidRDefault="00D06E99" w:rsidP="0099324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Hung-</w:t>
      </w:r>
      <w:proofErr w:type="spellStart"/>
      <w:r w:rsidRPr="007F5EEC">
        <w:rPr>
          <w:rFonts w:ascii="Times New Roman" w:eastAsia="標楷體" w:hAnsi="Times New Roman" w:cs="Times New Roman"/>
          <w:szCs w:val="24"/>
        </w:rPr>
        <w:t>Jui</w:t>
      </w:r>
      <w:proofErr w:type="spellEnd"/>
      <w:r w:rsidRPr="007F5EEC">
        <w:rPr>
          <w:rFonts w:ascii="Times New Roman" w:eastAsia="標楷體" w:hAnsi="Times New Roman" w:cs="Times New Roman"/>
          <w:szCs w:val="24"/>
        </w:rPr>
        <w:t xml:space="preserve"> Chang</w:t>
      </w:r>
    </w:p>
    <w:p w14:paraId="60A45D20" w14:textId="22FB0F21" w:rsidR="00993249" w:rsidRPr="007F5EEC" w:rsidRDefault="00D06E99" w:rsidP="0099324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Mo-</w:t>
      </w:r>
      <w:proofErr w:type="spellStart"/>
      <w:r w:rsidRPr="007F5EEC">
        <w:rPr>
          <w:rFonts w:ascii="Times New Roman" w:eastAsia="標楷體" w:hAnsi="Times New Roman" w:cs="Times New Roman"/>
          <w:szCs w:val="24"/>
        </w:rPr>
        <w:t>Hsuan</w:t>
      </w:r>
      <w:proofErr w:type="spellEnd"/>
      <w:r w:rsidRPr="007F5EEC">
        <w:rPr>
          <w:rFonts w:ascii="Times New Roman" w:eastAsia="標楷體" w:hAnsi="Times New Roman" w:cs="Times New Roman"/>
          <w:szCs w:val="24"/>
        </w:rPr>
        <w:t xml:space="preserve"> </w:t>
      </w:r>
      <w:proofErr w:type="spellStart"/>
      <w:r w:rsidRPr="007F5EEC">
        <w:rPr>
          <w:rFonts w:ascii="Times New Roman" w:eastAsia="標楷體" w:hAnsi="Times New Roman" w:cs="Times New Roman"/>
          <w:szCs w:val="24"/>
        </w:rPr>
        <w:t>Hsiung</w:t>
      </w:r>
      <w:proofErr w:type="spellEnd"/>
    </w:p>
    <w:p w14:paraId="6FA48482" w14:textId="5F12BABA" w:rsidR="00993249" w:rsidRPr="007F5EEC" w:rsidRDefault="00D06E99" w:rsidP="0099324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Shun-Liang Yeh</w:t>
      </w:r>
    </w:p>
    <w:p w14:paraId="532F6865" w14:textId="261632C6" w:rsidR="00993249" w:rsidRPr="007F5EEC" w:rsidRDefault="00D06E99" w:rsidP="0099324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Chun-Yuan Hsiao</w:t>
      </w:r>
    </w:p>
    <w:p w14:paraId="12F361F4" w14:textId="6EDEA338" w:rsidR="00B565C1" w:rsidRPr="007F5EEC" w:rsidRDefault="00B565C1" w:rsidP="00262471">
      <w:pPr>
        <w:pStyle w:val="a3"/>
        <w:numPr>
          <w:ilvl w:val="1"/>
          <w:numId w:val="1"/>
        </w:numPr>
        <w:ind w:leftChars="0" w:left="964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Cs w:val="24"/>
        </w:rPr>
        <w:t>NCHU EE L</w:t>
      </w:r>
      <w:r w:rsidR="007D0910" w:rsidRPr="007F5EEC">
        <w:rPr>
          <w:rFonts w:ascii="Times New Roman" w:eastAsia="標楷體" w:hAnsi="Times New Roman" w:cs="Times New Roman"/>
          <w:szCs w:val="24"/>
        </w:rPr>
        <w:t>ab.</w:t>
      </w:r>
      <w:r w:rsidRPr="007F5EEC">
        <w:rPr>
          <w:rFonts w:ascii="Times New Roman" w:eastAsia="標楷體" w:hAnsi="Times New Roman" w:cs="Times New Roman"/>
          <w:szCs w:val="24"/>
        </w:rPr>
        <w:t xml:space="preserve"> 716</w:t>
      </w:r>
      <w:r w:rsidR="00993249" w:rsidRPr="007F5EEC">
        <w:rPr>
          <w:rFonts w:ascii="Times New Roman" w:eastAsia="標楷體" w:hAnsi="Times New Roman" w:cs="Times New Roman"/>
          <w:szCs w:val="24"/>
        </w:rPr>
        <w:t>:</w:t>
      </w:r>
    </w:p>
    <w:p w14:paraId="3DB3458A" w14:textId="58B26328" w:rsidR="00993249" w:rsidRPr="007F5EEC" w:rsidRDefault="000C1923" w:rsidP="0099324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 w:rsidRPr="007F5EEC">
        <w:rPr>
          <w:rFonts w:ascii="Times New Roman" w:eastAsia="標楷體" w:hAnsi="Times New Roman" w:cs="Times New Roman"/>
          <w:szCs w:val="24"/>
        </w:rPr>
        <w:t>Hsing</w:t>
      </w:r>
      <w:proofErr w:type="spellEnd"/>
      <w:r w:rsidRPr="007F5EEC">
        <w:rPr>
          <w:rFonts w:ascii="Times New Roman" w:eastAsia="標楷體" w:hAnsi="Times New Roman" w:cs="Times New Roman"/>
          <w:szCs w:val="24"/>
        </w:rPr>
        <w:t>-Yao Wang</w:t>
      </w:r>
    </w:p>
    <w:p w14:paraId="0BD2394F" w14:textId="31D8D4FA" w:rsidR="000C1923" w:rsidRPr="007F5EEC" w:rsidRDefault="000C1923" w:rsidP="00211DD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 w:rsidRPr="007F5EEC">
        <w:rPr>
          <w:rFonts w:ascii="Times New Roman" w:eastAsia="標楷體" w:hAnsi="Times New Roman" w:cs="Times New Roman"/>
          <w:szCs w:val="24"/>
        </w:rPr>
        <w:t>Hsuan</w:t>
      </w:r>
      <w:proofErr w:type="spellEnd"/>
      <w:r w:rsidRPr="007F5EEC">
        <w:rPr>
          <w:rFonts w:ascii="Times New Roman" w:eastAsia="標楷體" w:hAnsi="Times New Roman" w:cs="Times New Roman"/>
          <w:szCs w:val="24"/>
        </w:rPr>
        <w:t>-Yu Lin</w:t>
      </w:r>
    </w:p>
    <w:p w14:paraId="2DA87E32" w14:textId="0DB9B6BB" w:rsidR="000C1923" w:rsidRPr="007F5EEC" w:rsidRDefault="000C1923" w:rsidP="000C1923">
      <w:pPr>
        <w:pStyle w:val="a3"/>
        <w:numPr>
          <w:ilvl w:val="1"/>
          <w:numId w:val="1"/>
        </w:numPr>
        <w:ind w:leftChars="0" w:left="964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Cs w:val="24"/>
        </w:rPr>
        <w:t>NCHU EE</w:t>
      </w:r>
      <w:r w:rsidR="007D0910" w:rsidRPr="007F5EEC">
        <w:rPr>
          <w:rFonts w:ascii="Times New Roman" w:eastAsia="標楷體" w:hAnsi="Times New Roman" w:cs="Times New Roman"/>
          <w:szCs w:val="24"/>
        </w:rPr>
        <w:t xml:space="preserve"> VSIP-IC</w:t>
      </w:r>
      <w:r w:rsidRPr="007F5EEC">
        <w:rPr>
          <w:rFonts w:ascii="Times New Roman" w:eastAsia="標楷體" w:hAnsi="Times New Roman" w:cs="Times New Roman"/>
          <w:szCs w:val="24"/>
        </w:rPr>
        <w:t xml:space="preserve"> L</w:t>
      </w:r>
      <w:r w:rsidR="007D0910" w:rsidRPr="007F5EEC">
        <w:rPr>
          <w:rFonts w:ascii="Times New Roman" w:eastAsia="標楷體" w:hAnsi="Times New Roman" w:cs="Times New Roman"/>
          <w:szCs w:val="24"/>
        </w:rPr>
        <w:t>ab.</w:t>
      </w:r>
      <w:r w:rsidR="00990959" w:rsidRPr="007F5EEC">
        <w:rPr>
          <w:rFonts w:ascii="Times New Roman" w:eastAsia="標楷體" w:hAnsi="Times New Roman" w:cs="Times New Roman"/>
          <w:szCs w:val="24"/>
        </w:rPr>
        <w:t xml:space="preserve"> </w:t>
      </w:r>
      <w:r w:rsidR="007D0910" w:rsidRPr="007F5EEC">
        <w:rPr>
          <w:rFonts w:ascii="Times New Roman" w:eastAsia="標楷體" w:hAnsi="Times New Roman" w:cs="Times New Roman"/>
          <w:szCs w:val="24"/>
        </w:rPr>
        <w:t>(</w:t>
      </w:r>
      <w:r w:rsidR="00990959" w:rsidRPr="007F5EEC">
        <w:rPr>
          <w:rFonts w:ascii="Times New Roman" w:eastAsia="標楷體" w:hAnsi="Times New Roman" w:cs="Times New Roman"/>
          <w:szCs w:val="24"/>
        </w:rPr>
        <w:t>908</w:t>
      </w:r>
      <w:r w:rsidR="007D0910" w:rsidRPr="007F5EEC">
        <w:rPr>
          <w:rFonts w:ascii="Times New Roman" w:eastAsia="標楷體" w:hAnsi="Times New Roman" w:cs="Times New Roman"/>
          <w:szCs w:val="24"/>
        </w:rPr>
        <w:t>)</w:t>
      </w:r>
      <w:r w:rsidRPr="007F5EEC">
        <w:rPr>
          <w:rFonts w:ascii="Times New Roman" w:eastAsia="標楷體" w:hAnsi="Times New Roman" w:cs="Times New Roman"/>
          <w:szCs w:val="24"/>
        </w:rPr>
        <w:t>:</w:t>
      </w:r>
    </w:p>
    <w:p w14:paraId="0F9F07E0" w14:textId="4046DEDC" w:rsidR="00D2320E" w:rsidRPr="007F5EEC" w:rsidRDefault="000C1923" w:rsidP="000C1923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Wen-Chia Yang</w:t>
      </w:r>
    </w:p>
    <w:p w14:paraId="04B792D6" w14:textId="5D0E6521" w:rsidR="00145AD8" w:rsidRPr="007F5EEC" w:rsidRDefault="00145AD8" w:rsidP="009D2A3F">
      <w:pPr>
        <w:pStyle w:val="a3"/>
        <w:numPr>
          <w:ilvl w:val="0"/>
          <w:numId w:val="1"/>
        </w:numPr>
        <w:ind w:leftChars="0"/>
        <w:outlineLvl w:val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lastRenderedPageBreak/>
        <w:t>Ref</w:t>
      </w:r>
      <w:r w:rsidR="009870CD" w:rsidRPr="007F5EEC">
        <w:rPr>
          <w:rFonts w:ascii="Times New Roman" w:eastAsia="標楷體" w:hAnsi="Times New Roman" w:cs="Times New Roman"/>
          <w:sz w:val="28"/>
          <w:szCs w:val="28"/>
        </w:rPr>
        <w:t>er</w:t>
      </w:r>
      <w:r w:rsidRPr="007F5EEC">
        <w:rPr>
          <w:rFonts w:ascii="Times New Roman" w:eastAsia="標楷體" w:hAnsi="Times New Roman" w:cs="Times New Roman"/>
          <w:sz w:val="28"/>
          <w:szCs w:val="28"/>
        </w:rPr>
        <w:t>ence:</w:t>
      </w:r>
    </w:p>
    <w:p w14:paraId="02BF06C5" w14:textId="3A2E6086" w:rsidR="00FE39E6" w:rsidRPr="007F5EEC" w:rsidRDefault="00FE39E6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Po-Wei Liu, “The Implementation of Image Compression JPEG2000,” M.S. thesis, Dept. Elect. Eng., DYU, Changhua, Taiwan, 2014.</w:t>
      </w:r>
    </w:p>
    <w:p w14:paraId="50AE9DCD" w14:textId="69E34D67" w:rsidR="00F27F13" w:rsidRPr="007F5EEC" w:rsidRDefault="00F27F13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proofErr w:type="spellStart"/>
      <w:r w:rsidRPr="007F5EEC">
        <w:rPr>
          <w:rFonts w:ascii="Times New Roman" w:eastAsia="標楷體" w:hAnsi="Times New Roman" w:cs="Times New Roman"/>
        </w:rPr>
        <w:t>M.Puttaraju</w:t>
      </w:r>
      <w:proofErr w:type="spellEnd"/>
      <w:r w:rsidRPr="007F5EEC">
        <w:rPr>
          <w:rFonts w:ascii="Times New Roman" w:eastAsia="標楷體" w:hAnsi="Times New Roman" w:cs="Times New Roman"/>
        </w:rPr>
        <w:t xml:space="preserve">, and </w:t>
      </w:r>
      <w:proofErr w:type="spellStart"/>
      <w:r w:rsidRPr="007F5EEC">
        <w:rPr>
          <w:rFonts w:ascii="Times New Roman" w:eastAsia="標楷體" w:hAnsi="Times New Roman" w:cs="Times New Roman"/>
        </w:rPr>
        <w:t>Dr.A.R.Aswatha</w:t>
      </w:r>
      <w:proofErr w:type="spellEnd"/>
      <w:r w:rsidRPr="007F5EEC">
        <w:rPr>
          <w:rFonts w:ascii="Times New Roman" w:eastAsia="標楷體" w:hAnsi="Times New Roman" w:cs="Times New Roman"/>
        </w:rPr>
        <w:t xml:space="preserve"> “FPGA Implementation of 5/3 Integer DWT for Image Compression” International Journal of Advanced Computer Science and Applications, Vol. 3, No. 10, 2012</w:t>
      </w:r>
    </w:p>
    <w:p w14:paraId="010FC405" w14:textId="696B2520" w:rsidR="00F27F13" w:rsidRPr="007F5EEC" w:rsidRDefault="00F27F13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</w:rPr>
        <w:t xml:space="preserve">G. K. Khan and A. G. Sawant, "Spartan 6 FPGA implementation of 2D-discrete wavelet transform in Verilog HDL," 2016 IEEE International Conference on Advances in Electronics, Communication and Computer Technology (ICAECCT), 2016, pp. 139-143, </w:t>
      </w:r>
      <w:proofErr w:type="spellStart"/>
      <w:r w:rsidRPr="007F5EEC">
        <w:rPr>
          <w:rFonts w:ascii="Times New Roman" w:eastAsia="標楷體" w:hAnsi="Times New Roman" w:cs="Times New Roman"/>
        </w:rPr>
        <w:t>doi</w:t>
      </w:r>
      <w:proofErr w:type="spellEnd"/>
      <w:r w:rsidRPr="007F5EEC">
        <w:rPr>
          <w:rFonts w:ascii="Times New Roman" w:eastAsia="標楷體" w:hAnsi="Times New Roman" w:cs="Times New Roman"/>
        </w:rPr>
        <w:t>: 10.1109/ICAECCT.2016.7942570</w:t>
      </w:r>
    </w:p>
    <w:p w14:paraId="4E7C279F" w14:textId="04926D90" w:rsidR="00F27F13" w:rsidRPr="007F5EEC" w:rsidRDefault="00F27F13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</w:rPr>
        <w:t xml:space="preserve">Hardware Design of the Discrete Wavelet Transform: </w:t>
      </w:r>
      <w:proofErr w:type="gramStart"/>
      <w:r w:rsidRPr="007F5EEC">
        <w:rPr>
          <w:rFonts w:ascii="Times New Roman" w:eastAsia="標楷體" w:hAnsi="Times New Roman" w:cs="Times New Roman"/>
        </w:rPr>
        <w:t>an</w:t>
      </w:r>
      <w:proofErr w:type="gramEnd"/>
      <w:r w:rsidRPr="007F5EEC">
        <w:rPr>
          <w:rFonts w:ascii="Times New Roman" w:eastAsia="標楷體" w:hAnsi="Times New Roman" w:cs="Times New Roman"/>
        </w:rPr>
        <w:t xml:space="preserve"> Analysis of Complexity, Accuracy and Operating Frequency Dora M. Ballesteros L. 1, Diego </w:t>
      </w:r>
      <w:proofErr w:type="spellStart"/>
      <w:r w:rsidRPr="007F5EEC">
        <w:rPr>
          <w:rFonts w:ascii="Times New Roman" w:eastAsia="標楷體" w:hAnsi="Times New Roman" w:cs="Times New Roman"/>
        </w:rPr>
        <w:t>Renza</w:t>
      </w:r>
      <w:proofErr w:type="spellEnd"/>
      <w:r w:rsidRPr="007F5EEC">
        <w:rPr>
          <w:rFonts w:ascii="Times New Roman" w:eastAsia="標楷體" w:hAnsi="Times New Roman" w:cs="Times New Roman"/>
        </w:rPr>
        <w:t xml:space="preserve"> 2 and Luis Fernando Pedraza 3 Received: 28-04-2016 | Accepted: 21-10-2016 | Online: 18-11-2016 PACS: 84.40.Ua; 07.50.Qx doi:10.17230/ingciencia.12.24.6</w:t>
      </w:r>
    </w:p>
    <w:p w14:paraId="0081DCF9" w14:textId="6CA3CD9A" w:rsidR="00F27F13" w:rsidRPr="007F5EEC" w:rsidRDefault="00F27F13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https://www.cnblogs.com/chengqi521/p/6732999.html</w:t>
      </w:r>
    </w:p>
    <w:p w14:paraId="7CD401EF" w14:textId="623AA0F2" w:rsidR="00F27F13" w:rsidRPr="007F5EEC" w:rsidRDefault="00F27F13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https://www.cnblogs.com/amxiang/p/16543664.html</w:t>
      </w:r>
    </w:p>
    <w:p w14:paraId="0DBA1CA7" w14:textId="652A67F4" w:rsidR="00F27F13" w:rsidRPr="007F5EEC" w:rsidRDefault="006618BA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https://zhuanlan.zhihu.com/p/608277782</w:t>
      </w:r>
    </w:p>
    <w:p w14:paraId="589EFF17" w14:textId="60D82D8C" w:rsidR="006618BA" w:rsidRPr="007F5EEC" w:rsidRDefault="006618BA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https://blog.csdn.net/weixin_38071135/article/details/118581250</w:t>
      </w:r>
    </w:p>
    <w:sectPr w:rsidR="006618BA" w:rsidRPr="007F5EEC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20FD0" w14:textId="77777777" w:rsidR="003874D1" w:rsidRDefault="003874D1" w:rsidP="00E6183A">
      <w:r>
        <w:separator/>
      </w:r>
    </w:p>
  </w:endnote>
  <w:endnote w:type="continuationSeparator" w:id="0">
    <w:p w14:paraId="6120BC02" w14:textId="77777777" w:rsidR="003874D1" w:rsidRDefault="003874D1" w:rsidP="00E618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5B813" w14:textId="77777777" w:rsidR="002E2219" w:rsidRDefault="002E2219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578987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00A489C4" w14:textId="6AD18FF9" w:rsidR="000869CE" w:rsidRPr="00130246" w:rsidRDefault="000869CE">
        <w:pPr>
          <w:pStyle w:val="a7"/>
          <w:jc w:val="center"/>
          <w:rPr>
            <w:rFonts w:ascii="Times New Roman" w:hAnsi="Times New Roman" w:cs="Times New Roman"/>
          </w:rPr>
        </w:pPr>
        <w:r w:rsidRPr="00130246">
          <w:rPr>
            <w:rFonts w:ascii="Times New Roman" w:hAnsi="Times New Roman" w:cs="Times New Roman"/>
          </w:rPr>
          <w:fldChar w:fldCharType="begin"/>
        </w:r>
        <w:r w:rsidRPr="00130246">
          <w:rPr>
            <w:rFonts w:ascii="Times New Roman" w:hAnsi="Times New Roman" w:cs="Times New Roman"/>
          </w:rPr>
          <w:instrText>PAGE   \* MERGEFORMAT</w:instrText>
        </w:r>
        <w:r w:rsidRPr="00130246">
          <w:rPr>
            <w:rFonts w:ascii="Times New Roman" w:hAnsi="Times New Roman" w:cs="Times New Roman"/>
          </w:rPr>
          <w:fldChar w:fldCharType="separate"/>
        </w:r>
        <w:r w:rsidRPr="00130246">
          <w:rPr>
            <w:rFonts w:ascii="Times New Roman" w:hAnsi="Times New Roman" w:cs="Times New Roman"/>
            <w:lang w:val="zh-TW"/>
          </w:rPr>
          <w:t>2</w:t>
        </w:r>
        <w:r w:rsidRPr="00130246">
          <w:rPr>
            <w:rFonts w:ascii="Times New Roman" w:hAnsi="Times New Roman" w:cs="Times New Roman"/>
          </w:rPr>
          <w:fldChar w:fldCharType="end"/>
        </w:r>
      </w:p>
    </w:sdtContent>
  </w:sdt>
  <w:p w14:paraId="4B9A54A0" w14:textId="77777777" w:rsidR="000869CE" w:rsidRDefault="000869CE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7B78C6" w14:textId="77777777" w:rsidR="002E2219" w:rsidRDefault="002E2219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81692" w14:textId="77777777" w:rsidR="003874D1" w:rsidRDefault="003874D1" w:rsidP="00E6183A">
      <w:r>
        <w:separator/>
      </w:r>
    </w:p>
  </w:footnote>
  <w:footnote w:type="continuationSeparator" w:id="0">
    <w:p w14:paraId="637F9752" w14:textId="77777777" w:rsidR="003874D1" w:rsidRDefault="003874D1" w:rsidP="00E618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CF586" w14:textId="77777777" w:rsidR="002E2219" w:rsidRDefault="002E2219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738CE" w14:textId="77777777" w:rsidR="002E2219" w:rsidRDefault="002E2219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29C57" w14:textId="77777777" w:rsidR="002E2219" w:rsidRDefault="002E2219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018BA"/>
    <w:multiLevelType w:val="multilevel"/>
    <w:tmpl w:val="FC88A40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upperLetter"/>
      <w:lvlText w:val="%2、"/>
      <w:lvlJc w:val="left"/>
      <w:pPr>
        <w:ind w:left="960" w:hanging="480"/>
      </w:pPr>
      <w:rPr>
        <w:rFonts w:hint="eastAsia"/>
        <w:sz w:val="24"/>
        <w:szCs w:val="24"/>
      </w:rPr>
    </w:lvl>
    <w:lvl w:ilvl="2">
      <w:start w:val="1"/>
      <w:numFmt w:val="lowerLetter"/>
      <w:lvlText w:val="%3."/>
      <w:lvlJc w:val="right"/>
      <w:pPr>
        <w:ind w:left="1440" w:hanging="4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1" w15:restartNumberingAfterBreak="0">
    <w:nsid w:val="1A6A0A21"/>
    <w:multiLevelType w:val="multilevel"/>
    <w:tmpl w:val="90DEF7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2" w15:restartNumberingAfterBreak="0">
    <w:nsid w:val="37CA7EA1"/>
    <w:multiLevelType w:val="hybridMultilevel"/>
    <w:tmpl w:val="99CA70BC"/>
    <w:lvl w:ilvl="0" w:tplc="2C52BFA0">
      <w:start w:val="1"/>
      <w:numFmt w:val="decimal"/>
      <w:lvlText w:val="[%1] "/>
      <w:lvlJc w:val="left"/>
      <w:pPr>
        <w:ind w:left="8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3FEB662E"/>
    <w:multiLevelType w:val="multilevel"/>
    <w:tmpl w:val="90DEF7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4" w15:restartNumberingAfterBreak="0">
    <w:nsid w:val="5C1A201C"/>
    <w:multiLevelType w:val="multilevel"/>
    <w:tmpl w:val="736EB60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upperLetter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5" w15:restartNumberingAfterBreak="0">
    <w:nsid w:val="6F07289F"/>
    <w:multiLevelType w:val="multilevel"/>
    <w:tmpl w:val="736EB60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upperLetter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6" w15:restartNumberingAfterBreak="0">
    <w:nsid w:val="775C50B4"/>
    <w:multiLevelType w:val="multilevel"/>
    <w:tmpl w:val="2BA2731C"/>
    <w:lvl w:ilvl="0">
      <w:start w:val="1"/>
      <w:numFmt w:val="lowerLetter"/>
      <w:lvlText w:val="%1.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Letter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7" w15:restartNumberingAfterBreak="0">
    <w:nsid w:val="79E1010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7"/>
  </w:num>
  <w:num w:numId="5">
    <w:abstractNumId w:val="3"/>
  </w:num>
  <w:num w:numId="6">
    <w:abstractNumId w:val="1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tTQwNTE1NjU2MDJQ0lEKTi0uzszPAykwNK8FADlP/mQtAAAA"/>
  </w:docVars>
  <w:rsids>
    <w:rsidRoot w:val="003378C6"/>
    <w:rsid w:val="000264D4"/>
    <w:rsid w:val="00037B6C"/>
    <w:rsid w:val="000869CE"/>
    <w:rsid w:val="000A64A1"/>
    <w:rsid w:val="000C1923"/>
    <w:rsid w:val="000F12E0"/>
    <w:rsid w:val="000F7B85"/>
    <w:rsid w:val="001058F0"/>
    <w:rsid w:val="00106D70"/>
    <w:rsid w:val="001171C5"/>
    <w:rsid w:val="00130246"/>
    <w:rsid w:val="00140BF2"/>
    <w:rsid w:val="00145AD8"/>
    <w:rsid w:val="00153193"/>
    <w:rsid w:val="001544CE"/>
    <w:rsid w:val="001D456B"/>
    <w:rsid w:val="00211DD9"/>
    <w:rsid w:val="002323B7"/>
    <w:rsid w:val="002428FC"/>
    <w:rsid w:val="00244C82"/>
    <w:rsid w:val="00262471"/>
    <w:rsid w:val="0027455E"/>
    <w:rsid w:val="002C19EB"/>
    <w:rsid w:val="002E2219"/>
    <w:rsid w:val="002F3F8E"/>
    <w:rsid w:val="00303E76"/>
    <w:rsid w:val="00333FE5"/>
    <w:rsid w:val="0033661D"/>
    <w:rsid w:val="003378C6"/>
    <w:rsid w:val="003560F4"/>
    <w:rsid w:val="00380F75"/>
    <w:rsid w:val="0038356C"/>
    <w:rsid w:val="00386339"/>
    <w:rsid w:val="003874D1"/>
    <w:rsid w:val="003B25F2"/>
    <w:rsid w:val="003B366F"/>
    <w:rsid w:val="003C6B47"/>
    <w:rsid w:val="004159DE"/>
    <w:rsid w:val="00447AE1"/>
    <w:rsid w:val="004668B4"/>
    <w:rsid w:val="00475CD4"/>
    <w:rsid w:val="004A01A0"/>
    <w:rsid w:val="00517036"/>
    <w:rsid w:val="00533F75"/>
    <w:rsid w:val="00597746"/>
    <w:rsid w:val="005B10A8"/>
    <w:rsid w:val="005B7907"/>
    <w:rsid w:val="005D03B1"/>
    <w:rsid w:val="005D423A"/>
    <w:rsid w:val="005F3BD8"/>
    <w:rsid w:val="0060348E"/>
    <w:rsid w:val="00603755"/>
    <w:rsid w:val="00626CFA"/>
    <w:rsid w:val="00630DEA"/>
    <w:rsid w:val="0065657C"/>
    <w:rsid w:val="006618BA"/>
    <w:rsid w:val="00667229"/>
    <w:rsid w:val="00680F31"/>
    <w:rsid w:val="00701490"/>
    <w:rsid w:val="00733242"/>
    <w:rsid w:val="00760C04"/>
    <w:rsid w:val="00767340"/>
    <w:rsid w:val="007708A8"/>
    <w:rsid w:val="00775D52"/>
    <w:rsid w:val="007A64DB"/>
    <w:rsid w:val="007C2CBB"/>
    <w:rsid w:val="007D0910"/>
    <w:rsid w:val="007D45EE"/>
    <w:rsid w:val="007F18C8"/>
    <w:rsid w:val="007F5EEC"/>
    <w:rsid w:val="00811150"/>
    <w:rsid w:val="00816112"/>
    <w:rsid w:val="00876DAC"/>
    <w:rsid w:val="00896E49"/>
    <w:rsid w:val="009052FA"/>
    <w:rsid w:val="00916F1A"/>
    <w:rsid w:val="009304B9"/>
    <w:rsid w:val="0093492B"/>
    <w:rsid w:val="0094015E"/>
    <w:rsid w:val="00972C7A"/>
    <w:rsid w:val="009870CD"/>
    <w:rsid w:val="00990959"/>
    <w:rsid w:val="00993249"/>
    <w:rsid w:val="009A2F14"/>
    <w:rsid w:val="009D1523"/>
    <w:rsid w:val="009D2A3F"/>
    <w:rsid w:val="009D6505"/>
    <w:rsid w:val="009D7E28"/>
    <w:rsid w:val="009E4466"/>
    <w:rsid w:val="00A02F82"/>
    <w:rsid w:val="00A20B0D"/>
    <w:rsid w:val="00A5190B"/>
    <w:rsid w:val="00A718C3"/>
    <w:rsid w:val="00A76228"/>
    <w:rsid w:val="00AA1C95"/>
    <w:rsid w:val="00AA3E6E"/>
    <w:rsid w:val="00AC3369"/>
    <w:rsid w:val="00AD5892"/>
    <w:rsid w:val="00B04A58"/>
    <w:rsid w:val="00B115F6"/>
    <w:rsid w:val="00B1545D"/>
    <w:rsid w:val="00B16A0D"/>
    <w:rsid w:val="00B320E8"/>
    <w:rsid w:val="00B51EA5"/>
    <w:rsid w:val="00B542B6"/>
    <w:rsid w:val="00B55242"/>
    <w:rsid w:val="00B565C1"/>
    <w:rsid w:val="00B82BF2"/>
    <w:rsid w:val="00BA6E97"/>
    <w:rsid w:val="00BE42C8"/>
    <w:rsid w:val="00BF19E2"/>
    <w:rsid w:val="00C074CD"/>
    <w:rsid w:val="00C66EB7"/>
    <w:rsid w:val="00C7576B"/>
    <w:rsid w:val="00CA6826"/>
    <w:rsid w:val="00CC2A48"/>
    <w:rsid w:val="00CE33D9"/>
    <w:rsid w:val="00CE5822"/>
    <w:rsid w:val="00D06E99"/>
    <w:rsid w:val="00D21D8E"/>
    <w:rsid w:val="00D2320E"/>
    <w:rsid w:val="00D25096"/>
    <w:rsid w:val="00D26AC0"/>
    <w:rsid w:val="00D52F70"/>
    <w:rsid w:val="00D61FC5"/>
    <w:rsid w:val="00D65A62"/>
    <w:rsid w:val="00D65EB8"/>
    <w:rsid w:val="00D9321E"/>
    <w:rsid w:val="00D950B2"/>
    <w:rsid w:val="00E6183A"/>
    <w:rsid w:val="00E7061A"/>
    <w:rsid w:val="00EB4171"/>
    <w:rsid w:val="00EF7A3F"/>
    <w:rsid w:val="00F27F13"/>
    <w:rsid w:val="00F349CB"/>
    <w:rsid w:val="00F71A89"/>
    <w:rsid w:val="00F771A0"/>
    <w:rsid w:val="00F80F01"/>
    <w:rsid w:val="00F904E5"/>
    <w:rsid w:val="00FA1BEC"/>
    <w:rsid w:val="00FC208A"/>
    <w:rsid w:val="00FE3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1BF0FB"/>
  <w15:chartTrackingRefBased/>
  <w15:docId w15:val="{FAAAFCF8-4D38-4394-B7B3-F5DCE4DC8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668B4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1545D"/>
    <w:pPr>
      <w:ind w:leftChars="200" w:left="480"/>
    </w:pPr>
  </w:style>
  <w:style w:type="paragraph" w:styleId="Web">
    <w:name w:val="Normal (Web)"/>
    <w:basedOn w:val="a"/>
    <w:uiPriority w:val="99"/>
    <w:semiHidden/>
    <w:unhideWhenUsed/>
    <w:rsid w:val="002C19EB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4">
    <w:name w:val="caption"/>
    <w:basedOn w:val="a"/>
    <w:next w:val="a"/>
    <w:uiPriority w:val="35"/>
    <w:unhideWhenUsed/>
    <w:qFormat/>
    <w:rsid w:val="002C19EB"/>
    <w:rPr>
      <w:sz w:val="20"/>
      <w:szCs w:val="20"/>
    </w:rPr>
  </w:style>
  <w:style w:type="paragraph" w:styleId="a5">
    <w:name w:val="header"/>
    <w:basedOn w:val="a"/>
    <w:link w:val="a6"/>
    <w:uiPriority w:val="99"/>
    <w:unhideWhenUsed/>
    <w:rsid w:val="00E618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E6183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E618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E6183A"/>
    <w:rPr>
      <w:sz w:val="20"/>
      <w:szCs w:val="20"/>
    </w:rPr>
  </w:style>
  <w:style w:type="paragraph" w:styleId="a9">
    <w:name w:val="table of figures"/>
    <w:basedOn w:val="a"/>
    <w:next w:val="a"/>
    <w:uiPriority w:val="99"/>
    <w:semiHidden/>
    <w:unhideWhenUsed/>
    <w:rsid w:val="00E6183A"/>
    <w:pPr>
      <w:ind w:leftChars="400" w:left="400" w:hangingChars="200" w:hanging="200"/>
    </w:pPr>
  </w:style>
  <w:style w:type="character" w:styleId="aa">
    <w:name w:val="Hyperlink"/>
    <w:basedOn w:val="a0"/>
    <w:uiPriority w:val="99"/>
    <w:unhideWhenUsed/>
    <w:rsid w:val="00F27F13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F27F13"/>
    <w:rPr>
      <w:color w:val="605E5C"/>
      <w:shd w:val="clear" w:color="auto" w:fill="E1DFDD"/>
    </w:rPr>
  </w:style>
  <w:style w:type="character" w:styleId="ac">
    <w:name w:val="Placeholder Text"/>
    <w:basedOn w:val="a0"/>
    <w:uiPriority w:val="99"/>
    <w:semiHidden/>
    <w:rsid w:val="00117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11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C993CE4-43E8-467A-AFF1-F27922DC47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</TotalTime>
  <Pages>9</Pages>
  <Words>710</Words>
  <Characters>4050</Characters>
  <Application>Microsoft Office Word</Application>
  <DocSecurity>0</DocSecurity>
  <Lines>33</Lines>
  <Paragraphs>9</Paragraphs>
  <ScaleCrop>false</ScaleCrop>
  <Company/>
  <LinksUpToDate>false</LinksUpToDate>
  <CharactersWithSpaces>4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冠廷</dc:creator>
  <cp:keywords/>
  <dc:description/>
  <cp:lastModifiedBy>冠廷</cp:lastModifiedBy>
  <cp:revision>122</cp:revision>
  <cp:lastPrinted>2023-09-05T04:53:00Z</cp:lastPrinted>
  <dcterms:created xsi:type="dcterms:W3CDTF">2023-06-12T15:57:00Z</dcterms:created>
  <dcterms:modified xsi:type="dcterms:W3CDTF">2023-09-05T05:00:00Z</dcterms:modified>
</cp:coreProperties>
</file>